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43800" w14:textId="77777777" w:rsidR="00D93E61" w:rsidRPr="005925B9" w:rsidRDefault="000B4A9F" w:rsidP="005925B9">
      <w:pPr>
        <w:pStyle w:val="Title"/>
      </w:pPr>
      <w:r>
        <w:rPr>
          <w:noProof/>
          <w:lang w:val="en-GB" w:eastAsia="en-GB"/>
        </w:rPr>
        <mc:AlternateContent>
          <mc:Choice Requires="wps">
            <w:drawing>
              <wp:anchor distT="0" distB="0" distL="114300" distR="114300" simplePos="0" relativeHeight="251666432" behindDoc="0" locked="1" layoutInCell="1" allowOverlap="1" wp14:anchorId="1DB99592" wp14:editId="73ABC7A5">
                <wp:simplePos x="0" y="0"/>
                <wp:positionH relativeFrom="page">
                  <wp:posOffset>-342265</wp:posOffset>
                </wp:positionH>
                <wp:positionV relativeFrom="page">
                  <wp:posOffset>1151890</wp:posOffset>
                </wp:positionV>
                <wp:extent cx="8229600" cy="0"/>
                <wp:effectExtent l="0" t="19050" r="38100" b="38100"/>
                <wp:wrapNone/>
                <wp:docPr id="2" name="Lin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29600" cy="0"/>
                        </a:xfrm>
                        <a:prstGeom prst="line">
                          <a:avLst/>
                        </a:prstGeom>
                        <a:noFill/>
                        <a:ln w="50800">
                          <a:solidFill>
                            <a:schemeClr val="accent5">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CAC22FC" id="Line 12" o:spid="_x0000_s1026" alt="&quot;&quot;"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6.95pt,90.7pt" to="621.05pt,9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" strokecolor="#b9c8e1 [3208]" strokeweight="4pt">
                <v:shadow opacity="22938f" offset="0"/>
                <w10:wrap anchorx="page" anchory="page"/>
                <w10:anchorlock/>
              </v:lin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2016FB55" wp14:editId="2CB49F0E">
                <wp:simplePos x="0" y="0"/>
                <wp:positionH relativeFrom="column">
                  <wp:posOffset>-231775</wp:posOffset>
                </wp:positionH>
                <wp:positionV relativeFrom="paragraph">
                  <wp:posOffset>-622300</wp:posOffset>
                </wp:positionV>
                <wp:extent cx="0" cy="10490200"/>
                <wp:effectExtent l="25400" t="25400" r="31750" b="28575"/>
                <wp:wrapNone/>
                <wp:docPr id="1" name="Lin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490200"/>
                        </a:xfrm>
                        <a:prstGeom prst="line">
                          <a:avLst/>
                        </a:prstGeom>
                        <a:noFill/>
                        <a:ln w="50800">
                          <a:solidFill>
                            <a:schemeClr val="accent5">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3D3B9EF" id="Line 11" o:spid="_x0000_s1026" alt="&quot;&quot;"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25pt,-49pt" to="-18.25pt,7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" strokecolor="#b9c8e1 [3208]" strokeweight="4pt">
                <v:shadow opacity="22938f" offset="0"/>
              </v:line>
            </w:pict>
          </mc:Fallback>
        </mc:AlternateContent>
      </w:r>
      <w:r w:rsidR="0021202A">
        <w:rPr>
          <w:noProof/>
          <w:lang w:val="en-GB" w:eastAsia="en-GB"/>
        </w:rPr>
        <w:drawing>
          <wp:anchor distT="0" distB="0" distL="114300" distR="114300" simplePos="0" relativeHeight="251661312" behindDoc="0" locked="0" layoutInCell="1" allowOverlap="1" wp14:anchorId="2846B840" wp14:editId="3C1732C3">
            <wp:simplePos x="0" y="0"/>
            <wp:positionH relativeFrom="column">
              <wp:posOffset>-1433830</wp:posOffset>
            </wp:positionH>
            <wp:positionV relativeFrom="paragraph">
              <wp:posOffset>-519430</wp:posOffset>
            </wp:positionV>
            <wp:extent cx="1206500" cy="1206500"/>
            <wp:effectExtent l="0" t="0" r="0" b="0"/>
            <wp:wrapNone/>
            <wp:docPr id="10" name="P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 2" descr="image1.jpg"/>
                    <pic:cNvPicPr>
                      <a:picLocks noChangeAspect="1" noChangeArrowheads="1"/>
                    </pic:cNvPicPr>
                  </pic:nvPicPr>
                  <pic:blipFill>
                    <a:blip r:embed="rId10"/>
                    <a:srcRect/>
                    <a:stretch>
                      <a:fillRect/>
                    </a:stretch>
                  </pic:blipFill>
                  <pic:spPr bwMode="auto">
                    <a:xfrm>
                      <a:off x="0" y="0"/>
                      <a:ext cx="1206500" cy="1206500"/>
                    </a:xfrm>
                    <a:prstGeom prst="rect">
                      <a:avLst/>
                    </a:prstGeom>
                    <a:noFill/>
                    <a:ln w="9525">
                      <a:noFill/>
                      <a:miter lim="800000"/>
                      <a:headEnd/>
                      <a:tailEnd/>
                    </a:ln>
                  </pic:spPr>
                </pic:pic>
              </a:graphicData>
            </a:graphic>
          </wp:anchor>
        </w:drawing>
      </w:r>
      <w:r w:rsidR="0021202A">
        <w:rPr>
          <w:noProof/>
          <w:lang w:val="en-GB" w:eastAsia="en-GB"/>
        </w:rPr>
        <w:drawing>
          <wp:anchor distT="0" distB="0" distL="114300" distR="114300" simplePos="0" relativeHeight="251664384" behindDoc="1" locked="1" layoutInCell="1" allowOverlap="1" wp14:anchorId="61032F91" wp14:editId="5244A784">
            <wp:simplePos x="0" y="0"/>
            <wp:positionH relativeFrom="page">
              <wp:posOffset>-228600</wp:posOffset>
            </wp:positionH>
            <wp:positionV relativeFrom="page">
              <wp:posOffset>-342900</wp:posOffset>
            </wp:positionV>
            <wp:extent cx="8067675" cy="1485900"/>
            <wp:effectExtent l="0" t="0" r="9525" b="0"/>
            <wp:wrapNone/>
            <wp:docPr id="9"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anner.jpg"/>
                    <pic:cNvPicPr>
                      <a:picLocks noChangeAspect="1" noChangeArrowheads="1"/>
                    </pic:cNvPicPr>
                  </pic:nvPicPr>
                  <pic:blipFill>
                    <a:blip r:embed="rId11">
                      <a:lum bright="32000"/>
                    </a:blip>
                    <a:srcRect/>
                    <a:stretch>
                      <a:fillRect/>
                    </a:stretch>
                  </pic:blipFill>
                  <pic:spPr bwMode="auto">
                    <a:xfrm>
                      <a:off x="0" y="0"/>
                      <a:ext cx="8067675" cy="1485900"/>
                    </a:xfrm>
                    <a:prstGeom prst="rect">
                      <a:avLst/>
                    </a:prstGeom>
                    <a:noFill/>
                    <a:ln w="9525">
                      <a:noFill/>
                      <a:miter lim="800000"/>
                      <a:headEnd/>
                      <a:tailEnd/>
                    </a:ln>
                  </pic:spPr>
                </pic:pic>
              </a:graphicData>
            </a:graphic>
            <wp14:sizeRelH relativeFrom="margin">
              <wp14:pctWidth>0</wp14:pctWidth>
            </wp14:sizeRelH>
          </wp:anchor>
        </w:drawing>
      </w:r>
      <w:sdt>
        <w:sdtPr>
          <w:id w:val="244620760"/>
          <w:placeholder>
            <w:docPart w:val="C43700878D1C4EC7AF9E3BF1C9A14B36"/>
          </w:placeholder>
          <w:temporary/>
          <w:showingPlcHdr/>
          <w15:appearance w15:val="hidden"/>
        </w:sdtPr>
        <w:sdtEndPr/>
        <w:sdtContent>
          <w:r w:rsidR="00774C30" w:rsidRPr="00774C30">
            <w:t>Job Interview Checklist</w:t>
          </w:r>
        </w:sdtContent>
      </w:sdt>
    </w:p>
    <w:sdt>
      <w:sdtPr>
        <w:id w:val="1090046128"/>
        <w:placeholder>
          <w:docPart w:val="B36080BFCB614846A5DB2E0DF4149FB9"/>
        </w:placeholder>
        <w:temporary/>
        <w:showingPlcHdr/>
        <w15:appearance w15:val="hidden"/>
      </w:sdtPr>
      <w:sdtEndPr/>
      <w:sdtContent>
        <w:p w14:paraId="69E5209A" w14:textId="77777777" w:rsidR="00BA788F" w:rsidRPr="001D2885" w:rsidRDefault="00774C30" w:rsidP="001D2885">
          <w:r w:rsidRPr="00774C30">
            <w:t>You’ve secured the interview, now it’s time to ace it! Use the following checklist to ensure you’re completely prepared to wow potential new employers.</w:t>
          </w:r>
        </w:p>
      </w:sdtContent>
    </w:sdt>
    <w:sdt>
      <w:sdtPr>
        <w:id w:val="1422831169"/>
        <w:placeholder>
          <w:docPart w:val="C36322A6D1944BF29C416B34ADE201B8"/>
        </w:placeholder>
        <w:temporary/>
        <w:showingPlcHdr/>
        <w15:appearance w15:val="hidden"/>
      </w:sdtPr>
      <w:sdtEndPr/>
      <w:sdtContent>
        <w:p w14:paraId="1620B486" w14:textId="77777777" w:rsidR="00243A0A" w:rsidRPr="00774C30" w:rsidRDefault="00774C30" w:rsidP="00774C30">
          <w:pPr>
            <w:pStyle w:val="Heading1"/>
          </w:pPr>
          <w:r w:rsidRPr="00774C30">
            <w:t>Interview prep</w:t>
          </w:r>
        </w:p>
      </w:sdtContent>
    </w:sdt>
    <w:p w14:paraId="7FBA46D4" w14:textId="50AD586B" w:rsidR="00243A0A" w:rsidRPr="00774C30" w:rsidRDefault="00C852F1" w:rsidP="00774C30">
      <w:pPr>
        <w:pStyle w:val="checkboxindent"/>
      </w:pPr>
      <w:sdt>
        <w:sdtPr>
          <w:id w:val="-2040277189"/>
          <w15:appearance w15:val="hidden"/>
          <w14:checkbox>
            <w14:checked w14:val="0"/>
            <w14:checkedState w14:val="0050" w14:font="Wingdings 2"/>
            <w14:uncheckedState w14:val="2610" w14:font="MS Gothic"/>
          </w14:checkbox>
        </w:sdtPr>
        <w:sdtEndPr/>
        <w:sdtContent>
          <w:r w:rsidR="007A43D7">
            <w:rPr>
              <w:rFonts w:ascii="MS Gothic" w:eastAsia="MS Gothic" w:hAnsi="MS Gothic" w:hint="eastAsia"/>
            </w:rPr>
            <w:t>☐</w:t>
          </w:r>
        </w:sdtContent>
      </w:sdt>
      <w:r w:rsidR="004D3574" w:rsidRPr="00774C30">
        <w:tab/>
      </w:r>
      <w:sdt>
        <w:sdtPr>
          <w:id w:val="-1754500667"/>
          <w:placeholder>
            <w:docPart w:val="4650D7E1B7424203BFF8CB2F9DC499E2"/>
          </w:placeholder>
          <w:temporary/>
          <w:showingPlcHdr/>
          <w15:appearance w15:val="hidden"/>
        </w:sdtPr>
        <w:sdtEndPr/>
        <w:sdtContent>
          <w:r w:rsidR="00774C30" w:rsidRPr="00774C30">
            <w:t>Critique your resume. If it’s not had an overhaul for a while, consider getting a professional to give it the magic touch.</w:t>
          </w:r>
        </w:sdtContent>
      </w:sdt>
      <w:r w:rsidR="00774C30" w:rsidRPr="00774C30">
        <w:t xml:space="preserve"> </w:t>
      </w:r>
    </w:p>
    <w:p w14:paraId="283C1E2A" w14:textId="77777777" w:rsidR="00774C30" w:rsidRPr="00774C30" w:rsidRDefault="00C852F1" w:rsidP="00774C30">
      <w:pPr>
        <w:pStyle w:val="checkboxindent"/>
      </w:pPr>
      <w:sdt>
        <w:sdtPr>
          <w:id w:val="1205905906"/>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44307555"/>
          <w:placeholder>
            <w:docPart w:val="287278024A984532B8608A906AB0B2D2"/>
          </w:placeholder>
          <w:temporary/>
          <w:showingPlcHdr/>
          <w15:appearance w15:val="hidden"/>
        </w:sdtPr>
        <w:sdtEndPr/>
        <w:sdtContent>
          <w:r w:rsidR="00774C30" w:rsidRPr="00774C30">
            <w:t>Review the job description. Make a list of the attributes and skills the company is looking for.</w:t>
          </w:r>
        </w:sdtContent>
      </w:sdt>
    </w:p>
    <w:p w14:paraId="255E0182" w14:textId="77777777" w:rsidR="00774C30" w:rsidRPr="00774C30" w:rsidRDefault="00C852F1" w:rsidP="00774C30">
      <w:pPr>
        <w:pStyle w:val="checkboxindent"/>
      </w:pPr>
      <w:sdt>
        <w:sdtPr>
          <w:id w:val="883299055"/>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1572797379"/>
          <w:placeholder>
            <w:docPart w:val="70B362F695A244C181662B5623EF003B"/>
          </w:placeholder>
          <w:temporary/>
          <w:showingPlcHdr/>
          <w15:appearance w15:val="hidden"/>
        </w:sdtPr>
        <w:sdtEndPr/>
        <w:sdtContent>
          <w:r w:rsidR="00774C30" w:rsidRPr="00774C30">
            <w:t>Determine how your particular skill set makes you the ideal candidate.</w:t>
          </w:r>
        </w:sdtContent>
      </w:sdt>
    </w:p>
    <w:p w14:paraId="226CA04F" w14:textId="77777777" w:rsidR="00774C30" w:rsidRPr="00774C30" w:rsidRDefault="00C852F1" w:rsidP="00774C30">
      <w:pPr>
        <w:pStyle w:val="checkboxindent"/>
      </w:pPr>
      <w:sdt>
        <w:sdtPr>
          <w:id w:val="-1903663333"/>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522717196"/>
          <w:placeholder>
            <w:docPart w:val="98DAC7CD42E347C5B4A7DB1724F98A36"/>
          </w:placeholder>
          <w:temporary/>
          <w:showingPlcHdr/>
          <w15:appearance w15:val="hidden"/>
        </w:sdtPr>
        <w:sdtEndPr/>
        <w:sdtContent>
          <w:r w:rsidR="00774C30" w:rsidRPr="00774C30">
            <w:t>Carry out company research. Check their website, employee reviews, and articles in industry-specific publications.</w:t>
          </w:r>
        </w:sdtContent>
      </w:sdt>
    </w:p>
    <w:p w14:paraId="3C4EC680" w14:textId="77777777" w:rsidR="00774C30" w:rsidRPr="00774C30" w:rsidRDefault="00C852F1" w:rsidP="00774C30">
      <w:pPr>
        <w:pStyle w:val="checkboxindent"/>
      </w:pPr>
      <w:sdt>
        <w:sdtPr>
          <w:id w:val="1275053084"/>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808937380"/>
          <w:placeholder>
            <w:docPart w:val="39CA54B1C5EE4713B95E74A6E2D01AFA"/>
          </w:placeholder>
          <w:temporary/>
          <w:showingPlcHdr/>
          <w15:appearance w15:val="hidden"/>
        </w:sdtPr>
        <w:sdtEndPr/>
        <w:sdtContent>
          <w:r w:rsidR="00774C30" w:rsidRPr="00774C30">
            <w:t>Practice with a mock interview. Family and friends will be happy to help.</w:t>
          </w:r>
        </w:sdtContent>
      </w:sdt>
    </w:p>
    <w:p w14:paraId="3521E123" w14:textId="77777777" w:rsidR="00774C30" w:rsidRPr="00774C30" w:rsidRDefault="00C852F1" w:rsidP="00774C30">
      <w:pPr>
        <w:pStyle w:val="checkboxindent"/>
      </w:pPr>
      <w:sdt>
        <w:sdtPr>
          <w:id w:val="-1974199893"/>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83295187"/>
          <w:placeholder>
            <w:docPart w:val="EF5A7874928B4535A122FAEA85A9AC77"/>
          </w:placeholder>
          <w:temporary/>
          <w:showingPlcHdr/>
          <w15:appearance w15:val="hidden"/>
        </w:sdtPr>
        <w:sdtEndPr/>
        <w:sdtContent>
          <w:r w:rsidR="00774C30" w:rsidRPr="00774C30">
            <w:t>Work out travel logistics. How long will it take you to get there? How will you travel?</w:t>
          </w:r>
        </w:sdtContent>
      </w:sdt>
    </w:p>
    <w:p w14:paraId="6FC6BDE0" w14:textId="77777777" w:rsidR="00774C30" w:rsidRPr="00774C30" w:rsidRDefault="00C852F1" w:rsidP="00774C30">
      <w:pPr>
        <w:pStyle w:val="checkboxindent"/>
      </w:pPr>
      <w:sdt>
        <w:sdtPr>
          <w:id w:val="1386988311"/>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1314413084"/>
          <w:placeholder>
            <w:docPart w:val="0929D2F65A7C40EE922207517E9FF5C6"/>
          </w:placeholder>
          <w:temporary/>
          <w:showingPlcHdr/>
          <w15:appearance w15:val="hidden"/>
        </w:sdtPr>
        <w:sdtEndPr/>
        <w:sdtContent>
          <w:r w:rsidR="00774C30" w:rsidRPr="00774C30">
            <w:t>Consider your interview outfit. Make sure it’s job specific.</w:t>
          </w:r>
        </w:sdtContent>
      </w:sdt>
    </w:p>
    <w:p w14:paraId="366F2320" w14:textId="77777777" w:rsidR="00774C30" w:rsidRPr="00774C30" w:rsidRDefault="00C852F1" w:rsidP="00774C30">
      <w:pPr>
        <w:pStyle w:val="checkboxindent"/>
      </w:pPr>
      <w:sdt>
        <w:sdtPr>
          <w:id w:val="-708260644"/>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2065475790"/>
          <w:placeholder>
            <w:docPart w:val="D0A8E0C5E01C4A96955CEE37DB3823CF"/>
          </w:placeholder>
          <w:temporary/>
          <w:showingPlcHdr/>
          <w15:appearance w15:val="hidden"/>
        </w:sdtPr>
        <w:sdtEndPr/>
        <w:sdtContent>
          <w:r w:rsidR="00774C30" w:rsidRPr="00774C30">
            <w:t>Prepare a list of references with contact details.</w:t>
          </w:r>
        </w:sdtContent>
      </w:sdt>
    </w:p>
    <w:p w14:paraId="60A35A11" w14:textId="77777777" w:rsidR="00774C30" w:rsidRPr="00774C30" w:rsidRDefault="00C852F1" w:rsidP="00774C30">
      <w:pPr>
        <w:pStyle w:val="checkboxindent"/>
      </w:pPr>
      <w:sdt>
        <w:sdtPr>
          <w:id w:val="1338731534"/>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1072492410"/>
          <w:placeholder>
            <w:docPart w:val="AEEAC0A897E64B10BFC00C7B5B86EB18"/>
          </w:placeholder>
          <w:temporary/>
          <w:showingPlcHdr/>
          <w15:appearance w15:val="hidden"/>
        </w:sdtPr>
        <w:sdtEndPr/>
        <w:sdtContent>
          <w:r w:rsidR="00774C30" w:rsidRPr="00774C30">
            <w:t>Create an up-to-date portfolio of job skills and development.</w:t>
          </w:r>
        </w:sdtContent>
      </w:sdt>
    </w:p>
    <w:p w14:paraId="75C3170A" w14:textId="77777777" w:rsidR="00774C30" w:rsidRPr="00774C30" w:rsidRDefault="00C852F1" w:rsidP="00774C30">
      <w:pPr>
        <w:pStyle w:val="checkboxindent"/>
      </w:pPr>
      <w:sdt>
        <w:sdtPr>
          <w:id w:val="-885560092"/>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1159452775"/>
          <w:placeholder>
            <w:docPart w:val="D768C92E7CC1491FBFF8CEC7D9C568B2"/>
          </w:placeholder>
          <w:temporary/>
          <w:showingPlcHdr/>
          <w15:appearance w15:val="hidden"/>
        </w:sdtPr>
        <w:sdtEndPr/>
        <w:sdtContent>
          <w:r w:rsidR="00774C30" w:rsidRPr="00774C30">
            <w:t>Prepare a list of company specific questions that show you’re interested in and have researched the organization.</w:t>
          </w:r>
        </w:sdtContent>
      </w:sdt>
    </w:p>
    <w:sdt>
      <w:sdtPr>
        <w:id w:val="1258638094"/>
        <w:placeholder>
          <w:docPart w:val="8C9EB533A20643F9B8254A115A685927"/>
        </w:placeholder>
        <w:temporary/>
        <w:showingPlcHdr/>
        <w15:appearance w15:val="hidden"/>
      </w:sdtPr>
      <w:sdtEndPr/>
      <w:sdtContent>
        <w:p w14:paraId="5857C4CE" w14:textId="77777777" w:rsidR="00B14286" w:rsidRPr="00774C30" w:rsidRDefault="00774C30" w:rsidP="00774C30">
          <w:pPr>
            <w:pStyle w:val="Heading1"/>
          </w:pPr>
          <w:r w:rsidRPr="00774C30">
            <w:t>The day before</w:t>
          </w:r>
        </w:p>
      </w:sdtContent>
    </w:sdt>
    <w:p w14:paraId="3A25FB83" w14:textId="77777777" w:rsidR="00774C30" w:rsidRPr="00774C30" w:rsidRDefault="00C852F1" w:rsidP="00774C30">
      <w:pPr>
        <w:pStyle w:val="checkboxindent"/>
      </w:pPr>
      <w:sdt>
        <w:sdtPr>
          <w:id w:val="-278256523"/>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468120213"/>
          <w:placeholder>
            <w:docPart w:val="220C71B8EAC5488B918A8EAF063BE43D"/>
          </w:placeholder>
          <w:temporary/>
          <w:showingPlcHdr/>
          <w15:appearance w15:val="hidden"/>
        </w:sdtPr>
        <w:sdtEndPr/>
        <w:sdtContent>
          <w:r w:rsidR="00774C30" w:rsidRPr="00774C30">
            <w:t>Ensure your interview outfit is clean and pressed.</w:t>
          </w:r>
        </w:sdtContent>
      </w:sdt>
    </w:p>
    <w:p w14:paraId="5E2EA0E9" w14:textId="77777777" w:rsidR="00774C30" w:rsidRPr="00774C30" w:rsidRDefault="00C852F1" w:rsidP="00774C30">
      <w:pPr>
        <w:pStyle w:val="checkboxindent"/>
      </w:pPr>
      <w:sdt>
        <w:sdtPr>
          <w:id w:val="-699554556"/>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101801922"/>
          <w:placeholder>
            <w:docPart w:val="B5F0BDB7B3914C538EA8EF2C87C2D60C"/>
          </w:placeholder>
          <w:temporary/>
          <w:showingPlcHdr/>
          <w15:appearance w15:val="hidden"/>
        </w:sdtPr>
        <w:sdtEndPr/>
        <w:sdtContent>
          <w:r w:rsidR="00774C30" w:rsidRPr="00774C30">
            <w:t>Pack an emergency kit, including wipes, tissues, comb or brush, umbrella, lint brush, and breath mints.</w:t>
          </w:r>
        </w:sdtContent>
      </w:sdt>
    </w:p>
    <w:p w14:paraId="3DE0000F" w14:textId="77777777" w:rsidR="00774C30" w:rsidRPr="00774C30" w:rsidRDefault="00C852F1" w:rsidP="00774C30">
      <w:pPr>
        <w:pStyle w:val="checkboxindent"/>
      </w:pPr>
      <w:sdt>
        <w:sdtPr>
          <w:id w:val="500241830"/>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588228120"/>
          <w:placeholder>
            <w:docPart w:val="642B7B4094F54E88B0842BE3E3D4ADD1"/>
          </w:placeholder>
          <w:temporary/>
          <w:showingPlcHdr/>
          <w15:appearance w15:val="hidden"/>
        </w:sdtPr>
        <w:sdtEndPr/>
        <w:sdtContent>
          <w:r w:rsidR="00774C30" w:rsidRPr="00774C30">
            <w:t>Double-check your route. Do a dry run if necessary.</w:t>
          </w:r>
        </w:sdtContent>
      </w:sdt>
    </w:p>
    <w:p w14:paraId="556F0B20" w14:textId="77777777" w:rsidR="00774C30" w:rsidRPr="00774C30" w:rsidRDefault="00C852F1" w:rsidP="00774C30">
      <w:pPr>
        <w:pStyle w:val="checkboxindent"/>
      </w:pPr>
      <w:sdt>
        <w:sdtPr>
          <w:id w:val="-1116674231"/>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1301726556"/>
          <w:placeholder>
            <w:docPart w:val="7A2B434AD23C4F7EBE5F085CCD3DFD5E"/>
          </w:placeholder>
          <w:temporary/>
          <w:showingPlcHdr/>
          <w15:appearance w15:val="hidden"/>
        </w:sdtPr>
        <w:sdtEndPr/>
        <w:sdtContent>
          <w:r w:rsidR="00774C30" w:rsidRPr="00774C30">
            <w:t>Get all your credentials together, including your portfolio, certifications, industry memberships, driver’s license, social security card, and multiple copies of your resume.</w:t>
          </w:r>
        </w:sdtContent>
      </w:sdt>
    </w:p>
    <w:p w14:paraId="200AB600" w14:textId="77777777" w:rsidR="00774C30" w:rsidRPr="00774C30" w:rsidRDefault="00C852F1" w:rsidP="00774C30">
      <w:pPr>
        <w:pStyle w:val="checkboxindent"/>
      </w:pPr>
      <w:sdt>
        <w:sdtPr>
          <w:id w:val="1178544491"/>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709687277"/>
          <w:placeholder>
            <w:docPart w:val="A1CE28BDF51749EDB75ED70707FFEA19"/>
          </w:placeholder>
          <w:temporary/>
          <w:showingPlcHdr/>
          <w15:appearance w15:val="hidden"/>
        </w:sdtPr>
        <w:sdtEndPr/>
        <w:sdtContent>
          <w:r w:rsidR="00774C30" w:rsidRPr="00774C30">
            <w:t>Get a good night’s sleep.</w:t>
          </w:r>
        </w:sdtContent>
      </w:sdt>
    </w:p>
    <w:sdt>
      <w:sdtPr>
        <w:id w:val="-386564519"/>
        <w:placeholder>
          <w:docPart w:val="3BA155DF88F3461B8211AA58EEC53085"/>
        </w:placeholder>
        <w:temporary/>
        <w:showingPlcHdr/>
        <w15:appearance w15:val="hidden"/>
      </w:sdtPr>
      <w:sdtEndPr/>
      <w:sdtContent>
        <w:p w14:paraId="55F4DCA4" w14:textId="77777777" w:rsidR="003F6EB6" w:rsidRPr="00774C30" w:rsidRDefault="00774C30" w:rsidP="00774C30">
          <w:pPr>
            <w:pStyle w:val="Heading1"/>
          </w:pPr>
          <w:r w:rsidRPr="00774C30">
            <w:t>The day of</w:t>
          </w:r>
        </w:p>
      </w:sdtContent>
    </w:sdt>
    <w:p w14:paraId="2DC153B9" w14:textId="77777777" w:rsidR="00774C30" w:rsidRPr="00774C30" w:rsidRDefault="00C852F1" w:rsidP="00774C30">
      <w:pPr>
        <w:pStyle w:val="checkboxindent"/>
      </w:pPr>
      <w:sdt>
        <w:sdtPr>
          <w:id w:val="660673940"/>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496467829"/>
          <w:placeholder>
            <w:docPart w:val="AE64D722B0F94C56BE71C7617332C41D"/>
          </w:placeholder>
          <w:temporary/>
          <w:showingPlcHdr/>
          <w15:appearance w15:val="hidden"/>
        </w:sdtPr>
        <w:sdtEndPr/>
        <w:sdtContent>
          <w:r w:rsidR="00774C30" w:rsidRPr="00774C30">
            <w:t>Leave home in plenty of time. Arrive at the interview location 10-15 minutes early.</w:t>
          </w:r>
        </w:sdtContent>
      </w:sdt>
    </w:p>
    <w:p w14:paraId="6CB5B95F" w14:textId="77777777" w:rsidR="00774C30" w:rsidRPr="00774C30" w:rsidRDefault="00C852F1" w:rsidP="00774C30">
      <w:pPr>
        <w:pStyle w:val="checkboxindent"/>
      </w:pPr>
      <w:sdt>
        <w:sdtPr>
          <w:id w:val="-1058320436"/>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1522162430"/>
          <w:placeholder>
            <w:docPart w:val="A98BB560CC3647C9B28E8BDA7F7B2B3B"/>
          </w:placeholder>
          <w:temporary/>
          <w:showingPlcHdr/>
          <w15:appearance w15:val="hidden"/>
        </w:sdtPr>
        <w:sdtEndPr/>
        <w:sdtContent>
          <w:r w:rsidR="00774C30" w:rsidRPr="00774C30">
            <w:t>Turn off your cell phone ringer.</w:t>
          </w:r>
        </w:sdtContent>
      </w:sdt>
    </w:p>
    <w:p w14:paraId="12955133" w14:textId="77777777" w:rsidR="00774C30" w:rsidRPr="00774C30" w:rsidRDefault="00C852F1" w:rsidP="00774C30">
      <w:pPr>
        <w:pStyle w:val="checkboxindent"/>
      </w:pPr>
      <w:sdt>
        <w:sdtPr>
          <w:id w:val="1368337397"/>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1253044319"/>
          <w:placeholder>
            <w:docPart w:val="85AD7782CC7A4B7C91AE9D3E5295C478"/>
          </w:placeholder>
          <w:temporary/>
          <w:showingPlcHdr/>
          <w15:appearance w15:val="hidden"/>
        </w:sdtPr>
        <w:sdtEndPr/>
        <w:sdtContent>
          <w:r w:rsidR="00774C30" w:rsidRPr="00774C30">
            <w:t>Do not chew gum, eat, or drink during the interview.</w:t>
          </w:r>
        </w:sdtContent>
      </w:sdt>
    </w:p>
    <w:p w14:paraId="0558C35C" w14:textId="77777777" w:rsidR="00774C30" w:rsidRPr="00774C30" w:rsidRDefault="00C852F1" w:rsidP="00774C30">
      <w:pPr>
        <w:pStyle w:val="checkboxindent"/>
      </w:pPr>
      <w:sdt>
        <w:sdtPr>
          <w:id w:val="-1090770637"/>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972366277"/>
          <w:placeholder>
            <w:docPart w:val="5754AC8292EC4FD8BD1C916913EB3DDA"/>
          </w:placeholder>
          <w:temporary/>
          <w:showingPlcHdr/>
          <w15:appearance w15:val="hidden"/>
        </w:sdtPr>
        <w:sdtEndPr/>
        <w:sdtContent>
          <w:r w:rsidR="00774C30" w:rsidRPr="00774C30">
            <w:t>Be polite and friendly to reception staff or whoever meets you before the interview.</w:t>
          </w:r>
        </w:sdtContent>
      </w:sdt>
    </w:p>
    <w:p w14:paraId="394B4BE2" w14:textId="77777777" w:rsidR="00774C30" w:rsidRPr="00774C30" w:rsidRDefault="00C852F1" w:rsidP="00774C30">
      <w:pPr>
        <w:pStyle w:val="checkboxindent"/>
      </w:pPr>
      <w:sdt>
        <w:sdtPr>
          <w:id w:val="-1486390072"/>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1394316327"/>
          <w:placeholder>
            <w:docPart w:val="D6D084C232D049139B564A59F644E686"/>
          </w:placeholder>
          <w:temporary/>
          <w:showingPlcHdr/>
          <w15:appearance w15:val="hidden"/>
        </w:sdtPr>
        <w:sdtEndPr/>
        <w:sdtContent>
          <w:r w:rsidR="00774C30" w:rsidRPr="00774C30">
            <w:t>Greet the interviewer by name, shake his or her hand, and introduce yourself.</w:t>
          </w:r>
        </w:sdtContent>
      </w:sdt>
    </w:p>
    <w:p w14:paraId="18AADE11" w14:textId="77777777" w:rsidR="00774C30" w:rsidRPr="00774C30" w:rsidRDefault="00C852F1" w:rsidP="00774C30">
      <w:pPr>
        <w:pStyle w:val="checkboxindent"/>
      </w:pPr>
      <w:sdt>
        <w:sdtPr>
          <w:id w:val="-1485620682"/>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2058971168"/>
          <w:placeholder>
            <w:docPart w:val="9A693C3EAC3544E48D8ADB56807C1352"/>
          </w:placeholder>
          <w:temporary/>
          <w:showingPlcHdr/>
          <w15:appearance w15:val="hidden"/>
        </w:sdtPr>
        <w:sdtEndPr/>
        <w:sdtContent>
          <w:r w:rsidR="00774C30" w:rsidRPr="00774C30">
            <w:t>Listen and interact with your interviewers. Smile and be aware of your body language.</w:t>
          </w:r>
        </w:sdtContent>
      </w:sdt>
    </w:p>
    <w:p w14:paraId="6E15F828" w14:textId="77777777" w:rsidR="00774C30" w:rsidRPr="00774C30" w:rsidRDefault="00C852F1" w:rsidP="00774C30">
      <w:pPr>
        <w:pStyle w:val="checkboxindent"/>
      </w:pPr>
      <w:sdt>
        <w:sdtPr>
          <w:id w:val="-1558936280"/>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1275476450"/>
          <w:placeholder>
            <w:docPart w:val="B9E35820218649BDBF9F744F0DBFF7B9"/>
          </w:placeholder>
          <w:temporary/>
          <w:showingPlcHdr/>
          <w15:appearance w15:val="hidden"/>
        </w:sdtPr>
        <w:sdtEndPr/>
        <w:sdtContent>
          <w:r w:rsidR="00774C30" w:rsidRPr="00774C30">
            <w:t>Answer all questions honestly.</w:t>
          </w:r>
        </w:sdtContent>
      </w:sdt>
    </w:p>
    <w:p w14:paraId="5BDE0965" w14:textId="77777777" w:rsidR="00774C30" w:rsidRPr="00774C30" w:rsidRDefault="00C852F1" w:rsidP="00774C30">
      <w:pPr>
        <w:pStyle w:val="checkboxindent"/>
      </w:pPr>
      <w:sdt>
        <w:sdtPr>
          <w:id w:val="662900224"/>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1841035702"/>
          <w:placeholder>
            <w:docPart w:val="58CE6B9C38124E9ABCA557CF23219575"/>
          </w:placeholder>
          <w:temporary/>
          <w:showingPlcHdr/>
          <w15:appearance w15:val="hidden"/>
        </w:sdtPr>
        <w:sdtEndPr/>
        <w:sdtContent>
          <w:r w:rsidR="00774C30" w:rsidRPr="00774C30">
            <w:t>Ask your prepared questions that are job and company specific.</w:t>
          </w:r>
        </w:sdtContent>
      </w:sdt>
    </w:p>
    <w:p w14:paraId="701B5310" w14:textId="77777777" w:rsidR="00774C30" w:rsidRPr="00774C30" w:rsidRDefault="00C852F1" w:rsidP="00774C30">
      <w:pPr>
        <w:pStyle w:val="checkboxindent"/>
      </w:pPr>
      <w:sdt>
        <w:sdtPr>
          <w:id w:val="-914548871"/>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1118061018"/>
          <w:placeholder>
            <w:docPart w:val="ED592CA8E31649378B02EA54BA7C2C03"/>
          </w:placeholder>
          <w:temporary/>
          <w:showingPlcHdr/>
          <w15:appearance w15:val="hidden"/>
        </w:sdtPr>
        <w:sdtEndPr/>
        <w:sdtContent>
          <w:r w:rsidR="00774C30" w:rsidRPr="00774C30">
            <w:t>Avoid talking about salary, benefits, or vacations. This can be done after an offer has been made.</w:t>
          </w:r>
        </w:sdtContent>
      </w:sdt>
    </w:p>
    <w:p w14:paraId="634E71D0" w14:textId="77777777" w:rsidR="00774C30" w:rsidRPr="00774C30" w:rsidRDefault="00C852F1" w:rsidP="00774C30">
      <w:pPr>
        <w:pStyle w:val="checkboxindent"/>
      </w:pPr>
      <w:sdt>
        <w:sdtPr>
          <w:id w:val="-1522622536"/>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1261912416"/>
          <w:placeholder>
            <w:docPart w:val="55F5C2A007E549DB9C5FE7180022DA00"/>
          </w:placeholder>
          <w:temporary/>
          <w:showingPlcHdr/>
          <w15:appearance w15:val="hidden"/>
        </w:sdtPr>
        <w:sdtEndPr/>
        <w:sdtContent>
          <w:r w:rsidR="00774C30" w:rsidRPr="00774C30">
            <w:t>Finish the interview by expressing your desire for the job, asking what the next steps will be, and when they plan to make a decision.</w:t>
          </w:r>
        </w:sdtContent>
      </w:sdt>
    </w:p>
    <w:p w14:paraId="53713312" w14:textId="77777777" w:rsidR="00774C30" w:rsidRPr="00774C30" w:rsidRDefault="00C852F1" w:rsidP="00774C30">
      <w:pPr>
        <w:pStyle w:val="checkboxindent"/>
      </w:pPr>
      <w:sdt>
        <w:sdtPr>
          <w:id w:val="933784604"/>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1091856744"/>
          <w:placeholder>
            <w:docPart w:val="DFC216C9028445488FEB9146DB020067"/>
          </w:placeholder>
          <w:temporary/>
          <w:showingPlcHdr/>
          <w15:appearance w15:val="hidden"/>
        </w:sdtPr>
        <w:sdtEndPr/>
        <w:sdtContent>
          <w:r w:rsidR="00774C30" w:rsidRPr="00774C30">
            <w:t>Ask for business cards from the interviewers to ensure you have contact information.</w:t>
          </w:r>
        </w:sdtContent>
      </w:sdt>
    </w:p>
    <w:sdt>
      <w:sdtPr>
        <w:id w:val="-199712262"/>
        <w:placeholder>
          <w:docPart w:val="4925652112B94A878C4557B2ECB92EC3"/>
        </w:placeholder>
        <w:temporary/>
        <w:showingPlcHdr/>
        <w15:appearance w15:val="hidden"/>
      </w:sdtPr>
      <w:sdtEndPr/>
      <w:sdtContent>
        <w:p w14:paraId="38C112B4" w14:textId="77777777" w:rsidR="00A6621B" w:rsidRPr="00774C30" w:rsidRDefault="00774C30" w:rsidP="00774C30">
          <w:pPr>
            <w:pStyle w:val="Heading1"/>
          </w:pPr>
          <w:r w:rsidRPr="00774C30">
            <w:t>Post interview</w:t>
          </w:r>
        </w:p>
      </w:sdtContent>
    </w:sdt>
    <w:p w14:paraId="61F76313" w14:textId="77777777" w:rsidR="00774C30" w:rsidRPr="00774C30" w:rsidRDefault="00C852F1" w:rsidP="00774C30">
      <w:pPr>
        <w:pStyle w:val="checkboxindent"/>
      </w:pPr>
      <w:sdt>
        <w:sdtPr>
          <w:id w:val="698202492"/>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810832154"/>
          <w:placeholder>
            <w:docPart w:val="82FDE63BC6D845F3ABEE55FF852D5ED7"/>
          </w:placeholder>
          <w:temporary/>
          <w:showingPlcHdr/>
          <w15:appearance w15:val="hidden"/>
        </w:sdtPr>
        <w:sdtEndPr/>
        <w:sdtContent>
          <w:r w:rsidR="00774C30" w:rsidRPr="00774C30">
            <w:t>Write down key points of the interview as soon as possible.</w:t>
          </w:r>
        </w:sdtContent>
      </w:sdt>
    </w:p>
    <w:p w14:paraId="6AA0A804" w14:textId="77777777" w:rsidR="00774C30" w:rsidRPr="00774C30" w:rsidRDefault="00C852F1" w:rsidP="00774C30">
      <w:pPr>
        <w:pStyle w:val="checkboxindent"/>
      </w:pPr>
      <w:sdt>
        <w:sdtPr>
          <w:id w:val="-393275987"/>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717751511"/>
          <w:placeholder>
            <w:docPart w:val="5694D2EAF78440C2A57DB67AFFAC17B4"/>
          </w:placeholder>
          <w:temporary/>
          <w:showingPlcHdr/>
          <w15:appearance w15:val="hidden"/>
        </w:sdtPr>
        <w:sdtEndPr/>
        <w:sdtContent>
          <w:r w:rsidR="00774C30" w:rsidRPr="00774C30">
            <w:t>Send a thank you note to each of the interviewers within 24 hours. This is your chance to show how interested you are and prove, once again, that you’re the right candidate for the job.</w:t>
          </w:r>
        </w:sdtContent>
      </w:sdt>
    </w:p>
    <w:p w14:paraId="305A92AC" w14:textId="77777777" w:rsidR="00774C30" w:rsidRPr="00774C30" w:rsidRDefault="00C852F1" w:rsidP="00774C30">
      <w:pPr>
        <w:pStyle w:val="checkboxindent"/>
      </w:pPr>
      <w:sdt>
        <w:sdtPr>
          <w:id w:val="2078476292"/>
          <w15:appearance w15:val="hidden"/>
          <w14:checkbox>
            <w14:checked w14:val="0"/>
            <w14:checkedState w14:val="0050" w14:font="Wingdings 2"/>
            <w14:uncheckedState w14:val="2610" w14:font="MS Gothic"/>
          </w14:checkbox>
        </w:sdtPr>
        <w:sdtEndPr/>
        <w:sdtContent>
          <w:r w:rsidR="00774C30" w:rsidRPr="00774C30">
            <w:rPr>
              <w:rFonts w:hint="eastAsia"/>
            </w:rPr>
            <w:t>☐</w:t>
          </w:r>
        </w:sdtContent>
      </w:sdt>
      <w:r w:rsidR="00774C30" w:rsidRPr="00774C30">
        <w:tab/>
      </w:r>
      <w:sdt>
        <w:sdtPr>
          <w:id w:val="-859124562"/>
          <w:placeholder>
            <w:docPart w:val="8B3FEBFE817C4C558785FD46E4E2BFF9"/>
          </w:placeholder>
          <w:temporary/>
          <w:showingPlcHdr/>
          <w15:appearance w15:val="hidden"/>
        </w:sdtPr>
        <w:sdtEndPr/>
        <w:sdtContent>
          <w:r w:rsidR="00774C30" w:rsidRPr="00774C30">
            <w:t>Follow up if you’ve not heard anything within the time frame discussed.</w:t>
          </w:r>
        </w:sdtContent>
      </w:sdt>
    </w:p>
    <w:sectPr w:rsidR="00774C30" w:rsidRPr="00774C30" w:rsidSect="004D3574">
      <w:pgSz w:w="12240" w:h="15840" w:code="1"/>
      <w:pgMar w:top="720" w:right="720" w:bottom="567" w:left="2160"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147C8" w14:textId="77777777" w:rsidR="00291513" w:rsidRDefault="00291513" w:rsidP="00633A22">
      <w:r>
        <w:separator/>
      </w:r>
    </w:p>
  </w:endnote>
  <w:endnote w:type="continuationSeparator" w:id="0">
    <w:p w14:paraId="3EC7CE2C" w14:textId="77777777" w:rsidR="00291513" w:rsidRDefault="00291513" w:rsidP="00633A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627E6" w14:textId="77777777" w:rsidR="00291513" w:rsidRDefault="00291513" w:rsidP="00633A22">
      <w:r>
        <w:separator/>
      </w:r>
    </w:p>
  </w:footnote>
  <w:footnote w:type="continuationSeparator" w:id="0">
    <w:p w14:paraId="507EC538" w14:textId="77777777" w:rsidR="00291513" w:rsidRDefault="00291513" w:rsidP="00633A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86D29E"/>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46047B24"/>
    <w:lvl w:ilvl="0">
      <w:start w:val="1"/>
      <w:numFmt w:val="decimal"/>
      <w:lvlText w:val="%1."/>
      <w:lvlJc w:val="left"/>
      <w:pPr>
        <w:tabs>
          <w:tab w:val="num" w:pos="643"/>
        </w:tabs>
        <w:ind w:left="643" w:hanging="360"/>
      </w:pPr>
    </w:lvl>
  </w:abstractNum>
  <w:abstractNum w:abstractNumId="2" w15:restartNumberingAfterBreak="0">
    <w:nsid w:val="13822903"/>
    <w:multiLevelType w:val="hybridMultilevel"/>
    <w:tmpl w:val="2004AE7E"/>
    <w:lvl w:ilvl="0" w:tplc="B1F45EB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0D2F0C"/>
    <w:multiLevelType w:val="hybridMultilevel"/>
    <w:tmpl w:val="1C5AE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E795F"/>
    <w:multiLevelType w:val="hybridMultilevel"/>
    <w:tmpl w:val="01F6BD36"/>
    <w:lvl w:ilvl="0" w:tplc="B1F45EB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7173A3"/>
    <w:multiLevelType w:val="hybridMultilevel"/>
    <w:tmpl w:val="10980A6A"/>
    <w:lvl w:ilvl="0" w:tplc="B1F45EB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290C35"/>
    <w:multiLevelType w:val="hybridMultilevel"/>
    <w:tmpl w:val="DA603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E443A4"/>
    <w:multiLevelType w:val="hybridMultilevel"/>
    <w:tmpl w:val="7438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5308DE"/>
    <w:multiLevelType w:val="hybridMultilevel"/>
    <w:tmpl w:val="9654B1D8"/>
    <w:lvl w:ilvl="0" w:tplc="822EB622">
      <w:start w:val="1"/>
      <w:numFmt w:val="bullet"/>
      <w:lvlText w:val=""/>
      <w:lvlJc w:val="left"/>
      <w:pPr>
        <w:ind w:left="360" w:hanging="360"/>
      </w:pPr>
      <w:rPr>
        <w:rFonts w:ascii="Wingdings" w:hAnsi="Wingdings" w:hint="default"/>
        <w:b w:val="0"/>
        <w:i w:val="0"/>
        <w:color w:val="1F497D" w:themeColor="text2"/>
        <w:u w:val="none"/>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0835BD"/>
    <w:multiLevelType w:val="hybridMultilevel"/>
    <w:tmpl w:val="AD065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E96535"/>
    <w:multiLevelType w:val="hybridMultilevel"/>
    <w:tmpl w:val="CD827B66"/>
    <w:lvl w:ilvl="0" w:tplc="B1F45EB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7143896">
    <w:abstractNumId w:val="9"/>
  </w:num>
  <w:num w:numId="2" w16cid:durableId="2000307742">
    <w:abstractNumId w:val="3"/>
  </w:num>
  <w:num w:numId="3" w16cid:durableId="487138069">
    <w:abstractNumId w:val="6"/>
  </w:num>
  <w:num w:numId="4" w16cid:durableId="1021399482">
    <w:abstractNumId w:val="7"/>
  </w:num>
  <w:num w:numId="5" w16cid:durableId="297148826">
    <w:abstractNumId w:val="4"/>
  </w:num>
  <w:num w:numId="6" w16cid:durableId="230503549">
    <w:abstractNumId w:val="5"/>
  </w:num>
  <w:num w:numId="7" w16cid:durableId="610285894">
    <w:abstractNumId w:val="10"/>
  </w:num>
  <w:num w:numId="8" w16cid:durableId="469054398">
    <w:abstractNumId w:val="2"/>
  </w:num>
  <w:num w:numId="9" w16cid:durableId="42339484">
    <w:abstractNumId w:val="8"/>
  </w:num>
  <w:num w:numId="10" w16cid:durableId="88502995">
    <w:abstractNumId w:val="1"/>
  </w:num>
  <w:num w:numId="11" w16cid:durableId="17482592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zI2NTA2MDK2NLRQ0lEKTi0uzszPAykwqgUAWfFN4iwAAAA="/>
  </w:docVars>
  <w:rsids>
    <w:rsidRoot w:val="00982F70"/>
    <w:rsid w:val="000A7E97"/>
    <w:rsid w:val="000B4A9F"/>
    <w:rsid w:val="001232C8"/>
    <w:rsid w:val="00123C6D"/>
    <w:rsid w:val="001465AC"/>
    <w:rsid w:val="00153445"/>
    <w:rsid w:val="00166E62"/>
    <w:rsid w:val="00180608"/>
    <w:rsid w:val="001D2885"/>
    <w:rsid w:val="001E6F85"/>
    <w:rsid w:val="0021202A"/>
    <w:rsid w:val="00235CF9"/>
    <w:rsid w:val="00243A0A"/>
    <w:rsid w:val="00291513"/>
    <w:rsid w:val="00303EA2"/>
    <w:rsid w:val="003525D3"/>
    <w:rsid w:val="003E35DA"/>
    <w:rsid w:val="003F6EB6"/>
    <w:rsid w:val="0043632A"/>
    <w:rsid w:val="004A58D2"/>
    <w:rsid w:val="004B07B5"/>
    <w:rsid w:val="004B6355"/>
    <w:rsid w:val="004D3574"/>
    <w:rsid w:val="00510F45"/>
    <w:rsid w:val="00514811"/>
    <w:rsid w:val="00557B53"/>
    <w:rsid w:val="00571D28"/>
    <w:rsid w:val="00572C85"/>
    <w:rsid w:val="005925B9"/>
    <w:rsid w:val="005C324C"/>
    <w:rsid w:val="006273E3"/>
    <w:rsid w:val="00633A22"/>
    <w:rsid w:val="006F5596"/>
    <w:rsid w:val="00722CEC"/>
    <w:rsid w:val="007628D7"/>
    <w:rsid w:val="00774C30"/>
    <w:rsid w:val="007834AC"/>
    <w:rsid w:val="00786151"/>
    <w:rsid w:val="007A43D7"/>
    <w:rsid w:val="007D7966"/>
    <w:rsid w:val="007F7DE0"/>
    <w:rsid w:val="008072F5"/>
    <w:rsid w:val="008C5930"/>
    <w:rsid w:val="008D6306"/>
    <w:rsid w:val="008E20B6"/>
    <w:rsid w:val="0095543B"/>
    <w:rsid w:val="0096383C"/>
    <w:rsid w:val="00981289"/>
    <w:rsid w:val="00982F70"/>
    <w:rsid w:val="00990D61"/>
    <w:rsid w:val="009F558F"/>
    <w:rsid w:val="00A6621B"/>
    <w:rsid w:val="00A76BDC"/>
    <w:rsid w:val="00A80512"/>
    <w:rsid w:val="00A947A4"/>
    <w:rsid w:val="00AB36A4"/>
    <w:rsid w:val="00B14286"/>
    <w:rsid w:val="00B859D8"/>
    <w:rsid w:val="00B93FD2"/>
    <w:rsid w:val="00BA788F"/>
    <w:rsid w:val="00C0066D"/>
    <w:rsid w:val="00C13135"/>
    <w:rsid w:val="00C21D21"/>
    <w:rsid w:val="00C3308F"/>
    <w:rsid w:val="00C602B1"/>
    <w:rsid w:val="00C84956"/>
    <w:rsid w:val="00C852F1"/>
    <w:rsid w:val="00CC32FA"/>
    <w:rsid w:val="00CE1CDE"/>
    <w:rsid w:val="00D70972"/>
    <w:rsid w:val="00D93E61"/>
    <w:rsid w:val="00DA059F"/>
    <w:rsid w:val="00DF51A5"/>
    <w:rsid w:val="00EA0C67"/>
    <w:rsid w:val="00F458C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3F21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6">
    <w:lsdException w:name="heading 1" w:qFormat="1"/>
    <w:lsdException w:name="heading 2" w:semiHidden="1"/>
    <w:lsdException w:name="heading 3" w:semiHidden="1"/>
    <w:lsdException w:name="heading 4" w:semiHidden="1"/>
    <w:lsdException w:name="heading 5" w:semiHidden="1"/>
    <w:lsdException w:name="heading 6" w:semiHidden="1"/>
    <w:lsdException w:name="heading 7" w:semiHidden="1"/>
    <w:lsdException w:name="heading 8" w:semiHidden="1"/>
    <w:lsdException w:name="heading 9" w:semiHidden="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4C30"/>
    <w:rPr>
      <w:color w:val="384653" w:themeColor="text1"/>
      <w:sz w:val="23"/>
    </w:rPr>
  </w:style>
  <w:style w:type="paragraph" w:styleId="Heading1">
    <w:name w:val="heading 1"/>
    <w:basedOn w:val="Normal"/>
    <w:next w:val="Normal"/>
    <w:link w:val="Heading1Char"/>
    <w:qFormat/>
    <w:rsid w:val="007F7DE0"/>
    <w:pPr>
      <w:keepNext/>
      <w:keepLines/>
      <w:pBdr>
        <w:top w:val="single" w:sz="8" w:space="1" w:color="B9C8E1" w:themeColor="accent5"/>
      </w:pBdr>
      <w:spacing w:before="200"/>
      <w:outlineLvl w:val="0"/>
    </w:pPr>
    <w:rPr>
      <w:rFonts w:asciiTheme="majorHAnsi" w:eastAsiaTheme="majorEastAsia" w:hAnsiTheme="majorHAnsi" w:cstheme="majorBidi"/>
      <w:b/>
      <w:bCs/>
      <w:color w:val="1F497D" w:themeColor="text2"/>
      <w:sz w:val="2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243A0A"/>
    <w:pPr>
      <w:ind w:left="720"/>
      <w:contextualSpacing/>
    </w:pPr>
  </w:style>
  <w:style w:type="paragraph" w:styleId="Title">
    <w:name w:val="Title"/>
    <w:basedOn w:val="Normal"/>
    <w:next w:val="Normal"/>
    <w:link w:val="TitleChar"/>
    <w:uiPriority w:val="10"/>
    <w:qFormat/>
    <w:rsid w:val="005925B9"/>
    <w:pPr>
      <w:spacing w:after="720"/>
      <w:contextualSpacing/>
    </w:pPr>
    <w:rPr>
      <w:rFonts w:asciiTheme="majorHAnsi" w:eastAsiaTheme="majorEastAsia" w:hAnsiTheme="majorHAnsi" w:cstheme="majorBidi"/>
      <w:color w:val="1F497D" w:themeColor="text2"/>
      <w:kern w:val="28"/>
      <w:sz w:val="52"/>
      <w:szCs w:val="52"/>
    </w:rPr>
  </w:style>
  <w:style w:type="character" w:customStyle="1" w:styleId="TitleChar">
    <w:name w:val="Title Char"/>
    <w:basedOn w:val="DefaultParagraphFont"/>
    <w:link w:val="Title"/>
    <w:uiPriority w:val="10"/>
    <w:rsid w:val="005925B9"/>
    <w:rPr>
      <w:rFonts w:asciiTheme="majorHAnsi" w:eastAsiaTheme="majorEastAsia" w:hAnsiTheme="majorHAnsi" w:cstheme="majorBidi"/>
      <w:color w:val="1F497D" w:themeColor="text2"/>
      <w:kern w:val="28"/>
      <w:sz w:val="52"/>
      <w:szCs w:val="52"/>
    </w:rPr>
  </w:style>
  <w:style w:type="character" w:customStyle="1" w:styleId="Heading1Char">
    <w:name w:val="Heading 1 Char"/>
    <w:basedOn w:val="DefaultParagraphFont"/>
    <w:link w:val="Heading1"/>
    <w:rsid w:val="007F7DE0"/>
    <w:rPr>
      <w:rFonts w:asciiTheme="majorHAnsi" w:eastAsiaTheme="majorEastAsia" w:hAnsiTheme="majorHAnsi" w:cstheme="majorBidi"/>
      <w:b/>
      <w:bCs/>
      <w:color w:val="1F497D" w:themeColor="text2"/>
      <w:sz w:val="26"/>
      <w:szCs w:val="32"/>
    </w:rPr>
  </w:style>
  <w:style w:type="paragraph" w:customStyle="1" w:styleId="checkboxindent">
    <w:name w:val="checkbox indent"/>
    <w:basedOn w:val="Normal"/>
    <w:qFormat/>
    <w:rsid w:val="004D3574"/>
    <w:pPr>
      <w:ind w:left="284" w:hanging="284"/>
    </w:pPr>
  </w:style>
  <w:style w:type="paragraph" w:styleId="Header">
    <w:name w:val="header"/>
    <w:basedOn w:val="Normal"/>
    <w:link w:val="HeaderChar"/>
    <w:semiHidden/>
    <w:rsid w:val="00990D61"/>
    <w:pPr>
      <w:tabs>
        <w:tab w:val="center" w:pos="4513"/>
        <w:tab w:val="right" w:pos="9026"/>
      </w:tabs>
    </w:pPr>
  </w:style>
  <w:style w:type="character" w:customStyle="1" w:styleId="HeaderChar">
    <w:name w:val="Header Char"/>
    <w:basedOn w:val="DefaultParagraphFont"/>
    <w:link w:val="Header"/>
    <w:semiHidden/>
    <w:rsid w:val="00774C30"/>
    <w:rPr>
      <w:color w:val="384653" w:themeColor="text1"/>
      <w:sz w:val="23"/>
    </w:rPr>
  </w:style>
  <w:style w:type="paragraph" w:styleId="Footer">
    <w:name w:val="footer"/>
    <w:basedOn w:val="Normal"/>
    <w:link w:val="FooterChar"/>
    <w:semiHidden/>
    <w:rsid w:val="00990D61"/>
    <w:pPr>
      <w:tabs>
        <w:tab w:val="center" w:pos="4513"/>
        <w:tab w:val="right" w:pos="9026"/>
      </w:tabs>
    </w:pPr>
  </w:style>
  <w:style w:type="character" w:customStyle="1" w:styleId="FooterChar">
    <w:name w:val="Footer Char"/>
    <w:basedOn w:val="DefaultParagraphFont"/>
    <w:link w:val="Footer"/>
    <w:semiHidden/>
    <w:rsid w:val="00774C30"/>
    <w:rPr>
      <w:color w:val="384653" w:themeColor="text1"/>
      <w:sz w:val="23"/>
    </w:rPr>
  </w:style>
  <w:style w:type="character" w:styleId="PlaceholderText">
    <w:name w:val="Placeholder Text"/>
    <w:basedOn w:val="DefaultParagraphFont"/>
    <w:semiHidden/>
    <w:rsid w:val="00774C3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abi\AppData\Roaming\Microsoft\Templates\Job%20interview%20checklis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43700878D1C4EC7AF9E3BF1C9A14B36"/>
        <w:category>
          <w:name w:val="General"/>
          <w:gallery w:val="placeholder"/>
        </w:category>
        <w:types>
          <w:type w:val="bbPlcHdr"/>
        </w:types>
        <w:behaviors>
          <w:behavior w:val="content"/>
        </w:behaviors>
        <w:guid w:val="{E323ADAD-884D-478B-A1D4-EEF174832E5E}"/>
      </w:docPartPr>
      <w:docPartBody>
        <w:p w:rsidR="003D4F25" w:rsidRDefault="003D5582">
          <w:pPr>
            <w:pStyle w:val="C43700878D1C4EC7AF9E3BF1C9A14B36"/>
          </w:pPr>
          <w:r w:rsidRPr="00774C30">
            <w:t>Job Interview Checklist</w:t>
          </w:r>
        </w:p>
      </w:docPartBody>
    </w:docPart>
    <w:docPart>
      <w:docPartPr>
        <w:name w:val="B36080BFCB614846A5DB2E0DF4149FB9"/>
        <w:category>
          <w:name w:val="General"/>
          <w:gallery w:val="placeholder"/>
        </w:category>
        <w:types>
          <w:type w:val="bbPlcHdr"/>
        </w:types>
        <w:behaviors>
          <w:behavior w:val="content"/>
        </w:behaviors>
        <w:guid w:val="{1597C15C-46C9-49E4-9D86-F077461E654A}"/>
      </w:docPartPr>
      <w:docPartBody>
        <w:p w:rsidR="003D4F25" w:rsidRDefault="003D5582">
          <w:pPr>
            <w:pStyle w:val="B36080BFCB614846A5DB2E0DF4149FB9"/>
          </w:pPr>
          <w:r w:rsidRPr="00774C30">
            <w:t>You’ve secured the interview, now it’s time to ace it! Use the following checklist to ensure you’re completely prepared to wow potential new employers.</w:t>
          </w:r>
        </w:p>
      </w:docPartBody>
    </w:docPart>
    <w:docPart>
      <w:docPartPr>
        <w:name w:val="C36322A6D1944BF29C416B34ADE201B8"/>
        <w:category>
          <w:name w:val="General"/>
          <w:gallery w:val="placeholder"/>
        </w:category>
        <w:types>
          <w:type w:val="bbPlcHdr"/>
        </w:types>
        <w:behaviors>
          <w:behavior w:val="content"/>
        </w:behaviors>
        <w:guid w:val="{BB9F1EE7-63B5-4C3A-8FA5-9E73CEA5DBA9}"/>
      </w:docPartPr>
      <w:docPartBody>
        <w:p w:rsidR="003D4F25" w:rsidRDefault="003D5582">
          <w:pPr>
            <w:pStyle w:val="C36322A6D1944BF29C416B34ADE201B8"/>
          </w:pPr>
          <w:r w:rsidRPr="00774C30">
            <w:t>Interview prep</w:t>
          </w:r>
        </w:p>
      </w:docPartBody>
    </w:docPart>
    <w:docPart>
      <w:docPartPr>
        <w:name w:val="4650D7E1B7424203BFF8CB2F9DC499E2"/>
        <w:category>
          <w:name w:val="General"/>
          <w:gallery w:val="placeholder"/>
        </w:category>
        <w:types>
          <w:type w:val="bbPlcHdr"/>
        </w:types>
        <w:behaviors>
          <w:behavior w:val="content"/>
        </w:behaviors>
        <w:guid w:val="{FD530E8D-7464-41C1-A8F8-261C91666AF9}"/>
      </w:docPartPr>
      <w:docPartBody>
        <w:p w:rsidR="003D4F25" w:rsidRDefault="003D5582">
          <w:pPr>
            <w:pStyle w:val="4650D7E1B7424203BFF8CB2F9DC499E2"/>
          </w:pPr>
          <w:r w:rsidRPr="00774C30">
            <w:t>Critique your resume. If it’s not had an overhaul for a while, consider getting a professional to give it the magic touch.</w:t>
          </w:r>
        </w:p>
      </w:docPartBody>
    </w:docPart>
    <w:docPart>
      <w:docPartPr>
        <w:name w:val="287278024A984532B8608A906AB0B2D2"/>
        <w:category>
          <w:name w:val="General"/>
          <w:gallery w:val="placeholder"/>
        </w:category>
        <w:types>
          <w:type w:val="bbPlcHdr"/>
        </w:types>
        <w:behaviors>
          <w:behavior w:val="content"/>
        </w:behaviors>
        <w:guid w:val="{3B959AAE-1D14-4902-BCFD-F3302A46A079}"/>
      </w:docPartPr>
      <w:docPartBody>
        <w:p w:rsidR="003D4F25" w:rsidRDefault="003D5582">
          <w:pPr>
            <w:pStyle w:val="287278024A984532B8608A906AB0B2D2"/>
          </w:pPr>
          <w:r w:rsidRPr="00774C30">
            <w:t>Review the job description. Make a list of the attributes and skills the company is looking for.</w:t>
          </w:r>
        </w:p>
      </w:docPartBody>
    </w:docPart>
    <w:docPart>
      <w:docPartPr>
        <w:name w:val="70B362F695A244C181662B5623EF003B"/>
        <w:category>
          <w:name w:val="General"/>
          <w:gallery w:val="placeholder"/>
        </w:category>
        <w:types>
          <w:type w:val="bbPlcHdr"/>
        </w:types>
        <w:behaviors>
          <w:behavior w:val="content"/>
        </w:behaviors>
        <w:guid w:val="{F45E7599-2F29-45B5-844B-C1A3088C6713}"/>
      </w:docPartPr>
      <w:docPartBody>
        <w:p w:rsidR="003D4F25" w:rsidRDefault="003D5582">
          <w:pPr>
            <w:pStyle w:val="70B362F695A244C181662B5623EF003B"/>
          </w:pPr>
          <w:r w:rsidRPr="00774C30">
            <w:t>Determine how your particular skill set makes you the ideal candidate.</w:t>
          </w:r>
        </w:p>
      </w:docPartBody>
    </w:docPart>
    <w:docPart>
      <w:docPartPr>
        <w:name w:val="98DAC7CD42E347C5B4A7DB1724F98A36"/>
        <w:category>
          <w:name w:val="General"/>
          <w:gallery w:val="placeholder"/>
        </w:category>
        <w:types>
          <w:type w:val="bbPlcHdr"/>
        </w:types>
        <w:behaviors>
          <w:behavior w:val="content"/>
        </w:behaviors>
        <w:guid w:val="{ABE7CD40-9BD2-4DFA-A42D-C5CDEBFEB90B}"/>
      </w:docPartPr>
      <w:docPartBody>
        <w:p w:rsidR="003D4F25" w:rsidRDefault="003D5582">
          <w:pPr>
            <w:pStyle w:val="98DAC7CD42E347C5B4A7DB1724F98A36"/>
          </w:pPr>
          <w:r w:rsidRPr="00774C30">
            <w:t>Carry out company research. Check their website, employee reviews, and articles in industry-specific publications.</w:t>
          </w:r>
        </w:p>
      </w:docPartBody>
    </w:docPart>
    <w:docPart>
      <w:docPartPr>
        <w:name w:val="39CA54B1C5EE4713B95E74A6E2D01AFA"/>
        <w:category>
          <w:name w:val="General"/>
          <w:gallery w:val="placeholder"/>
        </w:category>
        <w:types>
          <w:type w:val="bbPlcHdr"/>
        </w:types>
        <w:behaviors>
          <w:behavior w:val="content"/>
        </w:behaviors>
        <w:guid w:val="{407B1E61-88E6-475B-9577-5600CC3EB0DA}"/>
      </w:docPartPr>
      <w:docPartBody>
        <w:p w:rsidR="003D4F25" w:rsidRDefault="003D5582">
          <w:pPr>
            <w:pStyle w:val="39CA54B1C5EE4713B95E74A6E2D01AFA"/>
          </w:pPr>
          <w:r w:rsidRPr="00774C30">
            <w:t>Practice with a mock interview. Family and friends will be happy to help.</w:t>
          </w:r>
        </w:p>
      </w:docPartBody>
    </w:docPart>
    <w:docPart>
      <w:docPartPr>
        <w:name w:val="EF5A7874928B4535A122FAEA85A9AC77"/>
        <w:category>
          <w:name w:val="General"/>
          <w:gallery w:val="placeholder"/>
        </w:category>
        <w:types>
          <w:type w:val="bbPlcHdr"/>
        </w:types>
        <w:behaviors>
          <w:behavior w:val="content"/>
        </w:behaviors>
        <w:guid w:val="{AFC28650-96BA-40FD-A6FF-ECC752713A2C}"/>
      </w:docPartPr>
      <w:docPartBody>
        <w:p w:rsidR="003D4F25" w:rsidRDefault="003D5582">
          <w:pPr>
            <w:pStyle w:val="EF5A7874928B4535A122FAEA85A9AC77"/>
          </w:pPr>
          <w:r w:rsidRPr="00774C30">
            <w:t>Work out travel logistics. How long will it take you to get there? How will you travel?</w:t>
          </w:r>
        </w:p>
      </w:docPartBody>
    </w:docPart>
    <w:docPart>
      <w:docPartPr>
        <w:name w:val="0929D2F65A7C40EE922207517E9FF5C6"/>
        <w:category>
          <w:name w:val="General"/>
          <w:gallery w:val="placeholder"/>
        </w:category>
        <w:types>
          <w:type w:val="bbPlcHdr"/>
        </w:types>
        <w:behaviors>
          <w:behavior w:val="content"/>
        </w:behaviors>
        <w:guid w:val="{5108C365-0038-47D4-9224-3CD3325572B2}"/>
      </w:docPartPr>
      <w:docPartBody>
        <w:p w:rsidR="003D4F25" w:rsidRDefault="003D5582">
          <w:pPr>
            <w:pStyle w:val="0929D2F65A7C40EE922207517E9FF5C6"/>
          </w:pPr>
          <w:r w:rsidRPr="00774C30">
            <w:t>Consider your interview outfit. Make sure it’s job specific.</w:t>
          </w:r>
        </w:p>
      </w:docPartBody>
    </w:docPart>
    <w:docPart>
      <w:docPartPr>
        <w:name w:val="D0A8E0C5E01C4A96955CEE37DB3823CF"/>
        <w:category>
          <w:name w:val="General"/>
          <w:gallery w:val="placeholder"/>
        </w:category>
        <w:types>
          <w:type w:val="bbPlcHdr"/>
        </w:types>
        <w:behaviors>
          <w:behavior w:val="content"/>
        </w:behaviors>
        <w:guid w:val="{DD176300-D754-4AFA-A789-3D5138DD8AA5}"/>
      </w:docPartPr>
      <w:docPartBody>
        <w:p w:rsidR="003D4F25" w:rsidRDefault="003D5582">
          <w:pPr>
            <w:pStyle w:val="D0A8E0C5E01C4A96955CEE37DB3823CF"/>
          </w:pPr>
          <w:r w:rsidRPr="00774C30">
            <w:t>Prepare a list of references with contact details.</w:t>
          </w:r>
        </w:p>
      </w:docPartBody>
    </w:docPart>
    <w:docPart>
      <w:docPartPr>
        <w:name w:val="AEEAC0A897E64B10BFC00C7B5B86EB18"/>
        <w:category>
          <w:name w:val="General"/>
          <w:gallery w:val="placeholder"/>
        </w:category>
        <w:types>
          <w:type w:val="bbPlcHdr"/>
        </w:types>
        <w:behaviors>
          <w:behavior w:val="content"/>
        </w:behaviors>
        <w:guid w:val="{8ECFDBED-8D10-4D20-B363-3E8D4E5DF28C}"/>
      </w:docPartPr>
      <w:docPartBody>
        <w:p w:rsidR="003D4F25" w:rsidRDefault="003D5582">
          <w:pPr>
            <w:pStyle w:val="AEEAC0A897E64B10BFC00C7B5B86EB18"/>
          </w:pPr>
          <w:r w:rsidRPr="00774C30">
            <w:t>Create an up-to-date portfolio of job skills and development.</w:t>
          </w:r>
        </w:p>
      </w:docPartBody>
    </w:docPart>
    <w:docPart>
      <w:docPartPr>
        <w:name w:val="D768C92E7CC1491FBFF8CEC7D9C568B2"/>
        <w:category>
          <w:name w:val="General"/>
          <w:gallery w:val="placeholder"/>
        </w:category>
        <w:types>
          <w:type w:val="bbPlcHdr"/>
        </w:types>
        <w:behaviors>
          <w:behavior w:val="content"/>
        </w:behaviors>
        <w:guid w:val="{6E44B4CD-EA3C-492F-A2E9-C7667C027284}"/>
      </w:docPartPr>
      <w:docPartBody>
        <w:p w:rsidR="003D4F25" w:rsidRDefault="003D5582">
          <w:pPr>
            <w:pStyle w:val="D768C92E7CC1491FBFF8CEC7D9C568B2"/>
          </w:pPr>
          <w:r w:rsidRPr="00774C30">
            <w:t>Prepare a list of company specific questions that show you’re interested in and have researched the organization.</w:t>
          </w:r>
        </w:p>
      </w:docPartBody>
    </w:docPart>
    <w:docPart>
      <w:docPartPr>
        <w:name w:val="8C9EB533A20643F9B8254A115A685927"/>
        <w:category>
          <w:name w:val="General"/>
          <w:gallery w:val="placeholder"/>
        </w:category>
        <w:types>
          <w:type w:val="bbPlcHdr"/>
        </w:types>
        <w:behaviors>
          <w:behavior w:val="content"/>
        </w:behaviors>
        <w:guid w:val="{6CC8BDE5-4B68-4C01-AA77-4A9E0C7F9B80}"/>
      </w:docPartPr>
      <w:docPartBody>
        <w:p w:rsidR="003D4F25" w:rsidRDefault="003D5582">
          <w:pPr>
            <w:pStyle w:val="8C9EB533A20643F9B8254A115A685927"/>
          </w:pPr>
          <w:r w:rsidRPr="00774C30">
            <w:t>The day before</w:t>
          </w:r>
        </w:p>
      </w:docPartBody>
    </w:docPart>
    <w:docPart>
      <w:docPartPr>
        <w:name w:val="220C71B8EAC5488B918A8EAF063BE43D"/>
        <w:category>
          <w:name w:val="General"/>
          <w:gallery w:val="placeholder"/>
        </w:category>
        <w:types>
          <w:type w:val="bbPlcHdr"/>
        </w:types>
        <w:behaviors>
          <w:behavior w:val="content"/>
        </w:behaviors>
        <w:guid w:val="{FB1C0A08-9AC1-4838-A392-788E8ACA3E25}"/>
      </w:docPartPr>
      <w:docPartBody>
        <w:p w:rsidR="003D4F25" w:rsidRDefault="003D5582">
          <w:pPr>
            <w:pStyle w:val="220C71B8EAC5488B918A8EAF063BE43D"/>
          </w:pPr>
          <w:r w:rsidRPr="00774C30">
            <w:t>Ensure your interview outfit is clean and pressed.</w:t>
          </w:r>
        </w:p>
      </w:docPartBody>
    </w:docPart>
    <w:docPart>
      <w:docPartPr>
        <w:name w:val="B5F0BDB7B3914C538EA8EF2C87C2D60C"/>
        <w:category>
          <w:name w:val="General"/>
          <w:gallery w:val="placeholder"/>
        </w:category>
        <w:types>
          <w:type w:val="bbPlcHdr"/>
        </w:types>
        <w:behaviors>
          <w:behavior w:val="content"/>
        </w:behaviors>
        <w:guid w:val="{0A0B9ED0-4308-4130-A3DF-96FCADD4236C}"/>
      </w:docPartPr>
      <w:docPartBody>
        <w:p w:rsidR="003D4F25" w:rsidRDefault="003D5582">
          <w:pPr>
            <w:pStyle w:val="B5F0BDB7B3914C538EA8EF2C87C2D60C"/>
          </w:pPr>
          <w:r w:rsidRPr="00774C30">
            <w:t>Pack an emergency kit, including wipes, tissues, comb or brush, umbrella, lint brush, and breath mints.</w:t>
          </w:r>
        </w:p>
      </w:docPartBody>
    </w:docPart>
    <w:docPart>
      <w:docPartPr>
        <w:name w:val="642B7B4094F54E88B0842BE3E3D4ADD1"/>
        <w:category>
          <w:name w:val="General"/>
          <w:gallery w:val="placeholder"/>
        </w:category>
        <w:types>
          <w:type w:val="bbPlcHdr"/>
        </w:types>
        <w:behaviors>
          <w:behavior w:val="content"/>
        </w:behaviors>
        <w:guid w:val="{F8C0549D-245A-40FF-BCD4-622401BC73CA}"/>
      </w:docPartPr>
      <w:docPartBody>
        <w:p w:rsidR="003D4F25" w:rsidRDefault="003D5582">
          <w:pPr>
            <w:pStyle w:val="642B7B4094F54E88B0842BE3E3D4ADD1"/>
          </w:pPr>
          <w:r w:rsidRPr="00774C30">
            <w:t>Double-check your route. Do a dry run if necessary.</w:t>
          </w:r>
        </w:p>
      </w:docPartBody>
    </w:docPart>
    <w:docPart>
      <w:docPartPr>
        <w:name w:val="7A2B434AD23C4F7EBE5F085CCD3DFD5E"/>
        <w:category>
          <w:name w:val="General"/>
          <w:gallery w:val="placeholder"/>
        </w:category>
        <w:types>
          <w:type w:val="bbPlcHdr"/>
        </w:types>
        <w:behaviors>
          <w:behavior w:val="content"/>
        </w:behaviors>
        <w:guid w:val="{8B7072CE-FED2-48CB-AC97-9B7DD3FA78F0}"/>
      </w:docPartPr>
      <w:docPartBody>
        <w:p w:rsidR="003D4F25" w:rsidRDefault="003D5582">
          <w:pPr>
            <w:pStyle w:val="7A2B434AD23C4F7EBE5F085CCD3DFD5E"/>
          </w:pPr>
          <w:r w:rsidRPr="00774C30">
            <w:t>Get all your credentials together, including your portfolio, certifications, industry memberships, driver’s license, social security card, and multiple copies of your resume.</w:t>
          </w:r>
        </w:p>
      </w:docPartBody>
    </w:docPart>
    <w:docPart>
      <w:docPartPr>
        <w:name w:val="A1CE28BDF51749EDB75ED70707FFEA19"/>
        <w:category>
          <w:name w:val="General"/>
          <w:gallery w:val="placeholder"/>
        </w:category>
        <w:types>
          <w:type w:val="bbPlcHdr"/>
        </w:types>
        <w:behaviors>
          <w:behavior w:val="content"/>
        </w:behaviors>
        <w:guid w:val="{4B751487-60F5-4A86-BB86-39C8F6981D3B}"/>
      </w:docPartPr>
      <w:docPartBody>
        <w:p w:rsidR="003D4F25" w:rsidRDefault="003D5582">
          <w:pPr>
            <w:pStyle w:val="A1CE28BDF51749EDB75ED70707FFEA19"/>
          </w:pPr>
          <w:r w:rsidRPr="00774C30">
            <w:t>Get a good night’s sleep.</w:t>
          </w:r>
        </w:p>
      </w:docPartBody>
    </w:docPart>
    <w:docPart>
      <w:docPartPr>
        <w:name w:val="3BA155DF88F3461B8211AA58EEC53085"/>
        <w:category>
          <w:name w:val="General"/>
          <w:gallery w:val="placeholder"/>
        </w:category>
        <w:types>
          <w:type w:val="bbPlcHdr"/>
        </w:types>
        <w:behaviors>
          <w:behavior w:val="content"/>
        </w:behaviors>
        <w:guid w:val="{0BC25CA9-3245-4EEE-82E5-86D0977FD588}"/>
      </w:docPartPr>
      <w:docPartBody>
        <w:p w:rsidR="003D4F25" w:rsidRDefault="003D5582">
          <w:pPr>
            <w:pStyle w:val="3BA155DF88F3461B8211AA58EEC53085"/>
          </w:pPr>
          <w:r w:rsidRPr="00774C30">
            <w:t>The day of</w:t>
          </w:r>
        </w:p>
      </w:docPartBody>
    </w:docPart>
    <w:docPart>
      <w:docPartPr>
        <w:name w:val="AE64D722B0F94C56BE71C7617332C41D"/>
        <w:category>
          <w:name w:val="General"/>
          <w:gallery w:val="placeholder"/>
        </w:category>
        <w:types>
          <w:type w:val="bbPlcHdr"/>
        </w:types>
        <w:behaviors>
          <w:behavior w:val="content"/>
        </w:behaviors>
        <w:guid w:val="{06682D31-DFEC-4731-B63D-0FAB9D364AB6}"/>
      </w:docPartPr>
      <w:docPartBody>
        <w:p w:rsidR="003D4F25" w:rsidRDefault="003D5582">
          <w:pPr>
            <w:pStyle w:val="AE64D722B0F94C56BE71C7617332C41D"/>
          </w:pPr>
          <w:r w:rsidRPr="00774C30">
            <w:t>Leave home in plenty of time. Arrive at the interview location 10-15 minutes early.</w:t>
          </w:r>
        </w:p>
      </w:docPartBody>
    </w:docPart>
    <w:docPart>
      <w:docPartPr>
        <w:name w:val="A98BB560CC3647C9B28E8BDA7F7B2B3B"/>
        <w:category>
          <w:name w:val="General"/>
          <w:gallery w:val="placeholder"/>
        </w:category>
        <w:types>
          <w:type w:val="bbPlcHdr"/>
        </w:types>
        <w:behaviors>
          <w:behavior w:val="content"/>
        </w:behaviors>
        <w:guid w:val="{DAF9FB3E-9566-405B-B5AB-8A94110438FF}"/>
      </w:docPartPr>
      <w:docPartBody>
        <w:p w:rsidR="003D4F25" w:rsidRDefault="003D5582">
          <w:pPr>
            <w:pStyle w:val="A98BB560CC3647C9B28E8BDA7F7B2B3B"/>
          </w:pPr>
          <w:r w:rsidRPr="00774C30">
            <w:t>Turn off your cell phone ringer.</w:t>
          </w:r>
        </w:p>
      </w:docPartBody>
    </w:docPart>
    <w:docPart>
      <w:docPartPr>
        <w:name w:val="85AD7782CC7A4B7C91AE9D3E5295C478"/>
        <w:category>
          <w:name w:val="General"/>
          <w:gallery w:val="placeholder"/>
        </w:category>
        <w:types>
          <w:type w:val="bbPlcHdr"/>
        </w:types>
        <w:behaviors>
          <w:behavior w:val="content"/>
        </w:behaviors>
        <w:guid w:val="{8E018A77-131A-4206-A372-0EF5618AD9B6}"/>
      </w:docPartPr>
      <w:docPartBody>
        <w:p w:rsidR="003D4F25" w:rsidRDefault="003D5582">
          <w:pPr>
            <w:pStyle w:val="85AD7782CC7A4B7C91AE9D3E5295C478"/>
          </w:pPr>
          <w:r w:rsidRPr="00774C30">
            <w:t>Do not chew gum, eat, or drink during the interview.</w:t>
          </w:r>
        </w:p>
      </w:docPartBody>
    </w:docPart>
    <w:docPart>
      <w:docPartPr>
        <w:name w:val="5754AC8292EC4FD8BD1C916913EB3DDA"/>
        <w:category>
          <w:name w:val="General"/>
          <w:gallery w:val="placeholder"/>
        </w:category>
        <w:types>
          <w:type w:val="bbPlcHdr"/>
        </w:types>
        <w:behaviors>
          <w:behavior w:val="content"/>
        </w:behaviors>
        <w:guid w:val="{65C97199-7095-4C4C-B988-B99C35C12025}"/>
      </w:docPartPr>
      <w:docPartBody>
        <w:p w:rsidR="003D4F25" w:rsidRDefault="003D5582">
          <w:pPr>
            <w:pStyle w:val="5754AC8292EC4FD8BD1C916913EB3DDA"/>
          </w:pPr>
          <w:r w:rsidRPr="00774C30">
            <w:t>Be polite and friendly to reception staff or whoever meets you before the interview.</w:t>
          </w:r>
        </w:p>
      </w:docPartBody>
    </w:docPart>
    <w:docPart>
      <w:docPartPr>
        <w:name w:val="D6D084C232D049139B564A59F644E686"/>
        <w:category>
          <w:name w:val="General"/>
          <w:gallery w:val="placeholder"/>
        </w:category>
        <w:types>
          <w:type w:val="bbPlcHdr"/>
        </w:types>
        <w:behaviors>
          <w:behavior w:val="content"/>
        </w:behaviors>
        <w:guid w:val="{19BA33F8-98F9-4EF8-A5E3-2CCC60960A8E}"/>
      </w:docPartPr>
      <w:docPartBody>
        <w:p w:rsidR="003D4F25" w:rsidRDefault="003D5582">
          <w:pPr>
            <w:pStyle w:val="D6D084C232D049139B564A59F644E686"/>
          </w:pPr>
          <w:r w:rsidRPr="00774C30">
            <w:t>Greet the interviewer by name, shake his or her hand, and introduce yourself.</w:t>
          </w:r>
        </w:p>
      </w:docPartBody>
    </w:docPart>
    <w:docPart>
      <w:docPartPr>
        <w:name w:val="9A693C3EAC3544E48D8ADB56807C1352"/>
        <w:category>
          <w:name w:val="General"/>
          <w:gallery w:val="placeholder"/>
        </w:category>
        <w:types>
          <w:type w:val="bbPlcHdr"/>
        </w:types>
        <w:behaviors>
          <w:behavior w:val="content"/>
        </w:behaviors>
        <w:guid w:val="{1FB22E79-AFC6-459D-B5C2-A3F227A0BDE1}"/>
      </w:docPartPr>
      <w:docPartBody>
        <w:p w:rsidR="003D4F25" w:rsidRDefault="003D5582">
          <w:pPr>
            <w:pStyle w:val="9A693C3EAC3544E48D8ADB56807C1352"/>
          </w:pPr>
          <w:r w:rsidRPr="00774C30">
            <w:t>Listen and interact with your interviewers. Smile and be aware of your body language.</w:t>
          </w:r>
        </w:p>
      </w:docPartBody>
    </w:docPart>
    <w:docPart>
      <w:docPartPr>
        <w:name w:val="B9E35820218649BDBF9F744F0DBFF7B9"/>
        <w:category>
          <w:name w:val="General"/>
          <w:gallery w:val="placeholder"/>
        </w:category>
        <w:types>
          <w:type w:val="bbPlcHdr"/>
        </w:types>
        <w:behaviors>
          <w:behavior w:val="content"/>
        </w:behaviors>
        <w:guid w:val="{F1D5B3C5-A50C-4809-975F-CB162743D6BE}"/>
      </w:docPartPr>
      <w:docPartBody>
        <w:p w:rsidR="003D4F25" w:rsidRDefault="003D5582">
          <w:pPr>
            <w:pStyle w:val="B9E35820218649BDBF9F744F0DBFF7B9"/>
          </w:pPr>
          <w:r w:rsidRPr="00774C30">
            <w:t>Answer all questions honestly.</w:t>
          </w:r>
        </w:p>
      </w:docPartBody>
    </w:docPart>
    <w:docPart>
      <w:docPartPr>
        <w:name w:val="58CE6B9C38124E9ABCA557CF23219575"/>
        <w:category>
          <w:name w:val="General"/>
          <w:gallery w:val="placeholder"/>
        </w:category>
        <w:types>
          <w:type w:val="bbPlcHdr"/>
        </w:types>
        <w:behaviors>
          <w:behavior w:val="content"/>
        </w:behaviors>
        <w:guid w:val="{640FDCDF-1B4E-47BC-951D-5D19D028C828}"/>
      </w:docPartPr>
      <w:docPartBody>
        <w:p w:rsidR="003D4F25" w:rsidRDefault="003D5582">
          <w:pPr>
            <w:pStyle w:val="58CE6B9C38124E9ABCA557CF23219575"/>
          </w:pPr>
          <w:r w:rsidRPr="00774C30">
            <w:t>Ask your prepared questions that are job and company specific.</w:t>
          </w:r>
        </w:p>
      </w:docPartBody>
    </w:docPart>
    <w:docPart>
      <w:docPartPr>
        <w:name w:val="ED592CA8E31649378B02EA54BA7C2C03"/>
        <w:category>
          <w:name w:val="General"/>
          <w:gallery w:val="placeholder"/>
        </w:category>
        <w:types>
          <w:type w:val="bbPlcHdr"/>
        </w:types>
        <w:behaviors>
          <w:behavior w:val="content"/>
        </w:behaviors>
        <w:guid w:val="{090FD4D2-4419-461D-BB06-BD758225F868}"/>
      </w:docPartPr>
      <w:docPartBody>
        <w:p w:rsidR="003D4F25" w:rsidRDefault="003D5582">
          <w:pPr>
            <w:pStyle w:val="ED592CA8E31649378B02EA54BA7C2C03"/>
          </w:pPr>
          <w:r w:rsidRPr="00774C30">
            <w:t>Avoid talking about salary, benefits, or vacations. This can be done after an offer has been made.</w:t>
          </w:r>
        </w:p>
      </w:docPartBody>
    </w:docPart>
    <w:docPart>
      <w:docPartPr>
        <w:name w:val="55F5C2A007E549DB9C5FE7180022DA00"/>
        <w:category>
          <w:name w:val="General"/>
          <w:gallery w:val="placeholder"/>
        </w:category>
        <w:types>
          <w:type w:val="bbPlcHdr"/>
        </w:types>
        <w:behaviors>
          <w:behavior w:val="content"/>
        </w:behaviors>
        <w:guid w:val="{704F6248-32D1-43B3-BDEC-B11A941AEB7F}"/>
      </w:docPartPr>
      <w:docPartBody>
        <w:p w:rsidR="003D4F25" w:rsidRDefault="003D5582">
          <w:pPr>
            <w:pStyle w:val="55F5C2A007E549DB9C5FE7180022DA00"/>
          </w:pPr>
          <w:r w:rsidRPr="00774C30">
            <w:t>Finish the interview by expressing your desire for the job, asking what the next steps will be, and when they plan to make a decision.</w:t>
          </w:r>
        </w:p>
      </w:docPartBody>
    </w:docPart>
    <w:docPart>
      <w:docPartPr>
        <w:name w:val="DFC216C9028445488FEB9146DB020067"/>
        <w:category>
          <w:name w:val="General"/>
          <w:gallery w:val="placeholder"/>
        </w:category>
        <w:types>
          <w:type w:val="bbPlcHdr"/>
        </w:types>
        <w:behaviors>
          <w:behavior w:val="content"/>
        </w:behaviors>
        <w:guid w:val="{A82F239E-92DD-4407-A3F8-E4DDE0D14A03}"/>
      </w:docPartPr>
      <w:docPartBody>
        <w:p w:rsidR="003D4F25" w:rsidRDefault="003D5582">
          <w:pPr>
            <w:pStyle w:val="DFC216C9028445488FEB9146DB020067"/>
          </w:pPr>
          <w:r w:rsidRPr="00774C30">
            <w:t>Ask for business cards from the interviewers to ensure you have contact information.</w:t>
          </w:r>
        </w:p>
      </w:docPartBody>
    </w:docPart>
    <w:docPart>
      <w:docPartPr>
        <w:name w:val="4925652112B94A878C4557B2ECB92EC3"/>
        <w:category>
          <w:name w:val="General"/>
          <w:gallery w:val="placeholder"/>
        </w:category>
        <w:types>
          <w:type w:val="bbPlcHdr"/>
        </w:types>
        <w:behaviors>
          <w:behavior w:val="content"/>
        </w:behaviors>
        <w:guid w:val="{312212A4-BE08-4B44-9959-EB3DCE7E70E1}"/>
      </w:docPartPr>
      <w:docPartBody>
        <w:p w:rsidR="003D4F25" w:rsidRDefault="003D5582">
          <w:pPr>
            <w:pStyle w:val="4925652112B94A878C4557B2ECB92EC3"/>
          </w:pPr>
          <w:r w:rsidRPr="00774C30">
            <w:t>Post interview</w:t>
          </w:r>
        </w:p>
      </w:docPartBody>
    </w:docPart>
    <w:docPart>
      <w:docPartPr>
        <w:name w:val="82FDE63BC6D845F3ABEE55FF852D5ED7"/>
        <w:category>
          <w:name w:val="General"/>
          <w:gallery w:val="placeholder"/>
        </w:category>
        <w:types>
          <w:type w:val="bbPlcHdr"/>
        </w:types>
        <w:behaviors>
          <w:behavior w:val="content"/>
        </w:behaviors>
        <w:guid w:val="{C6774C7C-1EB2-4FB1-A7AF-B685A2D5B867}"/>
      </w:docPartPr>
      <w:docPartBody>
        <w:p w:rsidR="003D4F25" w:rsidRDefault="003D5582">
          <w:pPr>
            <w:pStyle w:val="82FDE63BC6D845F3ABEE55FF852D5ED7"/>
          </w:pPr>
          <w:r w:rsidRPr="00774C30">
            <w:t>Write down key points of the interview as soon as possible.</w:t>
          </w:r>
        </w:p>
      </w:docPartBody>
    </w:docPart>
    <w:docPart>
      <w:docPartPr>
        <w:name w:val="5694D2EAF78440C2A57DB67AFFAC17B4"/>
        <w:category>
          <w:name w:val="General"/>
          <w:gallery w:val="placeholder"/>
        </w:category>
        <w:types>
          <w:type w:val="bbPlcHdr"/>
        </w:types>
        <w:behaviors>
          <w:behavior w:val="content"/>
        </w:behaviors>
        <w:guid w:val="{727BA05F-AE6A-4781-A251-74946D554CD2}"/>
      </w:docPartPr>
      <w:docPartBody>
        <w:p w:rsidR="003D4F25" w:rsidRDefault="003D5582">
          <w:pPr>
            <w:pStyle w:val="5694D2EAF78440C2A57DB67AFFAC17B4"/>
          </w:pPr>
          <w:r w:rsidRPr="00774C30">
            <w:t>Send a thank you note to each of the interviewers within 24 hours. This is your chance to show how interested you are and prove, once again, that you’re the right candidate for the job.</w:t>
          </w:r>
        </w:p>
      </w:docPartBody>
    </w:docPart>
    <w:docPart>
      <w:docPartPr>
        <w:name w:val="8B3FEBFE817C4C558785FD46E4E2BFF9"/>
        <w:category>
          <w:name w:val="General"/>
          <w:gallery w:val="placeholder"/>
        </w:category>
        <w:types>
          <w:type w:val="bbPlcHdr"/>
        </w:types>
        <w:behaviors>
          <w:behavior w:val="content"/>
        </w:behaviors>
        <w:guid w:val="{E11ED651-FAA1-41E7-90F5-2A7AA0A8E9AD}"/>
      </w:docPartPr>
      <w:docPartBody>
        <w:p w:rsidR="003D4F25" w:rsidRDefault="003D5582">
          <w:pPr>
            <w:pStyle w:val="8B3FEBFE817C4C558785FD46E4E2BFF9"/>
          </w:pPr>
          <w:r w:rsidRPr="00774C30">
            <w:t>Follow up if you’ve not heard anything within the time frame discuss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5582"/>
    <w:rsid w:val="003D4F25"/>
    <w:rsid w:val="003D558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43700878D1C4EC7AF9E3BF1C9A14B36">
    <w:name w:val="C43700878D1C4EC7AF9E3BF1C9A14B36"/>
  </w:style>
  <w:style w:type="paragraph" w:customStyle="1" w:styleId="B36080BFCB614846A5DB2E0DF4149FB9">
    <w:name w:val="B36080BFCB614846A5DB2E0DF4149FB9"/>
  </w:style>
  <w:style w:type="paragraph" w:customStyle="1" w:styleId="C36322A6D1944BF29C416B34ADE201B8">
    <w:name w:val="C36322A6D1944BF29C416B34ADE201B8"/>
  </w:style>
  <w:style w:type="paragraph" w:customStyle="1" w:styleId="4650D7E1B7424203BFF8CB2F9DC499E2">
    <w:name w:val="4650D7E1B7424203BFF8CB2F9DC499E2"/>
  </w:style>
  <w:style w:type="paragraph" w:customStyle="1" w:styleId="287278024A984532B8608A906AB0B2D2">
    <w:name w:val="287278024A984532B8608A906AB0B2D2"/>
  </w:style>
  <w:style w:type="paragraph" w:customStyle="1" w:styleId="70B362F695A244C181662B5623EF003B">
    <w:name w:val="70B362F695A244C181662B5623EF003B"/>
  </w:style>
  <w:style w:type="paragraph" w:customStyle="1" w:styleId="98DAC7CD42E347C5B4A7DB1724F98A36">
    <w:name w:val="98DAC7CD42E347C5B4A7DB1724F98A36"/>
  </w:style>
  <w:style w:type="paragraph" w:customStyle="1" w:styleId="39CA54B1C5EE4713B95E74A6E2D01AFA">
    <w:name w:val="39CA54B1C5EE4713B95E74A6E2D01AFA"/>
  </w:style>
  <w:style w:type="paragraph" w:customStyle="1" w:styleId="EF5A7874928B4535A122FAEA85A9AC77">
    <w:name w:val="EF5A7874928B4535A122FAEA85A9AC77"/>
  </w:style>
  <w:style w:type="paragraph" w:customStyle="1" w:styleId="0929D2F65A7C40EE922207517E9FF5C6">
    <w:name w:val="0929D2F65A7C40EE922207517E9FF5C6"/>
  </w:style>
  <w:style w:type="paragraph" w:customStyle="1" w:styleId="D0A8E0C5E01C4A96955CEE37DB3823CF">
    <w:name w:val="D0A8E0C5E01C4A96955CEE37DB3823CF"/>
  </w:style>
  <w:style w:type="paragraph" w:customStyle="1" w:styleId="AEEAC0A897E64B10BFC00C7B5B86EB18">
    <w:name w:val="AEEAC0A897E64B10BFC00C7B5B86EB18"/>
  </w:style>
  <w:style w:type="paragraph" w:customStyle="1" w:styleId="D768C92E7CC1491FBFF8CEC7D9C568B2">
    <w:name w:val="D768C92E7CC1491FBFF8CEC7D9C568B2"/>
  </w:style>
  <w:style w:type="paragraph" w:customStyle="1" w:styleId="8C9EB533A20643F9B8254A115A685927">
    <w:name w:val="8C9EB533A20643F9B8254A115A685927"/>
  </w:style>
  <w:style w:type="paragraph" w:customStyle="1" w:styleId="220C71B8EAC5488B918A8EAF063BE43D">
    <w:name w:val="220C71B8EAC5488B918A8EAF063BE43D"/>
  </w:style>
  <w:style w:type="paragraph" w:customStyle="1" w:styleId="B5F0BDB7B3914C538EA8EF2C87C2D60C">
    <w:name w:val="B5F0BDB7B3914C538EA8EF2C87C2D60C"/>
  </w:style>
  <w:style w:type="paragraph" w:customStyle="1" w:styleId="642B7B4094F54E88B0842BE3E3D4ADD1">
    <w:name w:val="642B7B4094F54E88B0842BE3E3D4ADD1"/>
  </w:style>
  <w:style w:type="paragraph" w:customStyle="1" w:styleId="7A2B434AD23C4F7EBE5F085CCD3DFD5E">
    <w:name w:val="7A2B434AD23C4F7EBE5F085CCD3DFD5E"/>
  </w:style>
  <w:style w:type="paragraph" w:customStyle="1" w:styleId="A1CE28BDF51749EDB75ED70707FFEA19">
    <w:name w:val="A1CE28BDF51749EDB75ED70707FFEA19"/>
  </w:style>
  <w:style w:type="paragraph" w:customStyle="1" w:styleId="3BA155DF88F3461B8211AA58EEC53085">
    <w:name w:val="3BA155DF88F3461B8211AA58EEC53085"/>
  </w:style>
  <w:style w:type="paragraph" w:customStyle="1" w:styleId="AE64D722B0F94C56BE71C7617332C41D">
    <w:name w:val="AE64D722B0F94C56BE71C7617332C41D"/>
  </w:style>
  <w:style w:type="paragraph" w:customStyle="1" w:styleId="A98BB560CC3647C9B28E8BDA7F7B2B3B">
    <w:name w:val="A98BB560CC3647C9B28E8BDA7F7B2B3B"/>
  </w:style>
  <w:style w:type="paragraph" w:customStyle="1" w:styleId="85AD7782CC7A4B7C91AE9D3E5295C478">
    <w:name w:val="85AD7782CC7A4B7C91AE9D3E5295C478"/>
  </w:style>
  <w:style w:type="paragraph" w:customStyle="1" w:styleId="5754AC8292EC4FD8BD1C916913EB3DDA">
    <w:name w:val="5754AC8292EC4FD8BD1C916913EB3DDA"/>
  </w:style>
  <w:style w:type="paragraph" w:customStyle="1" w:styleId="D6D084C232D049139B564A59F644E686">
    <w:name w:val="D6D084C232D049139B564A59F644E686"/>
  </w:style>
  <w:style w:type="paragraph" w:customStyle="1" w:styleId="9A693C3EAC3544E48D8ADB56807C1352">
    <w:name w:val="9A693C3EAC3544E48D8ADB56807C1352"/>
  </w:style>
  <w:style w:type="paragraph" w:customStyle="1" w:styleId="B9E35820218649BDBF9F744F0DBFF7B9">
    <w:name w:val="B9E35820218649BDBF9F744F0DBFF7B9"/>
  </w:style>
  <w:style w:type="paragraph" w:customStyle="1" w:styleId="58CE6B9C38124E9ABCA557CF23219575">
    <w:name w:val="58CE6B9C38124E9ABCA557CF23219575"/>
  </w:style>
  <w:style w:type="paragraph" w:customStyle="1" w:styleId="ED592CA8E31649378B02EA54BA7C2C03">
    <w:name w:val="ED592CA8E31649378B02EA54BA7C2C03"/>
  </w:style>
  <w:style w:type="paragraph" w:customStyle="1" w:styleId="55F5C2A007E549DB9C5FE7180022DA00">
    <w:name w:val="55F5C2A007E549DB9C5FE7180022DA00"/>
  </w:style>
  <w:style w:type="paragraph" w:customStyle="1" w:styleId="DFC216C9028445488FEB9146DB020067">
    <w:name w:val="DFC216C9028445488FEB9146DB020067"/>
  </w:style>
  <w:style w:type="paragraph" w:customStyle="1" w:styleId="4925652112B94A878C4557B2ECB92EC3">
    <w:name w:val="4925652112B94A878C4557B2ECB92EC3"/>
  </w:style>
  <w:style w:type="paragraph" w:customStyle="1" w:styleId="82FDE63BC6D845F3ABEE55FF852D5ED7">
    <w:name w:val="82FDE63BC6D845F3ABEE55FF852D5ED7"/>
  </w:style>
  <w:style w:type="paragraph" w:customStyle="1" w:styleId="5694D2EAF78440C2A57DB67AFFAC17B4">
    <w:name w:val="5694D2EAF78440C2A57DB67AFFAC17B4"/>
  </w:style>
  <w:style w:type="paragraph" w:customStyle="1" w:styleId="8B3FEBFE817C4C558785FD46E4E2BFF9">
    <w:name w:val="8B3FEBFE817C4C558785FD46E4E2BFF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14">
      <a:dk1>
        <a:srgbClr val="384653"/>
      </a:dk1>
      <a:lt1>
        <a:sysClr val="window" lastClr="FFFFFF"/>
      </a:lt1>
      <a:dk2>
        <a:srgbClr val="1F497D"/>
      </a:dk2>
      <a:lt2>
        <a:srgbClr val="EEECE1"/>
      </a:lt2>
      <a:accent1>
        <a:srgbClr val="396734"/>
      </a:accent1>
      <a:accent2>
        <a:srgbClr val="5171A2"/>
      </a:accent2>
      <a:accent3>
        <a:srgbClr val="2D3E3E"/>
      </a:accent3>
      <a:accent4>
        <a:srgbClr val="8064A2"/>
      </a:accent4>
      <a:accent5>
        <a:srgbClr val="B9C8E1"/>
      </a:accent5>
      <a:accent6>
        <a:srgbClr val="566771"/>
      </a:accent6>
      <a:hlink>
        <a:srgbClr val="5182BC"/>
      </a:hlink>
      <a:folHlink>
        <a:srgbClr val="8064A2"/>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01556B04-A649-49F9-B07D-EEC9D1878508}">
  <ds:schemaRefs>
    <ds:schemaRef ds:uri="http://schemas.microsoft.com/sharepoint/v3/contenttype/forms"/>
  </ds:schemaRefs>
</ds:datastoreItem>
</file>

<file path=customXml/itemProps2.xml><?xml version="1.0" encoding="utf-8"?>
<ds:datastoreItem xmlns:ds="http://schemas.openxmlformats.org/officeDocument/2006/customXml" ds:itemID="{0292DFD4-A802-4527-BFF5-3A0E175DF7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010D1C-04B8-430A-A911-7CD099875578}">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Job interview checklist</Template>
  <TotalTime>0</TotalTime>
  <Pages>2</Pages>
  <Words>417</Words>
  <Characters>2420</Characters>
  <Application>Microsoft Office Word</Application>
  <DocSecurity>0</DocSecurity>
  <Lines>6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8T09:17:00Z</dcterms:created>
  <dcterms:modified xsi:type="dcterms:W3CDTF">2023-12-08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